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5001" w:type="pct"/>
        <w:tblLook w:val="04A0" w:firstRow="1" w:lastRow="0" w:firstColumn="1" w:lastColumn="0" w:noHBand="0" w:noVBand="1"/>
      </w:tblPr>
      <w:tblGrid>
        <w:gridCol w:w="2278"/>
        <w:gridCol w:w="1118"/>
        <w:gridCol w:w="1124"/>
        <w:gridCol w:w="1124"/>
        <w:gridCol w:w="1125"/>
        <w:gridCol w:w="1125"/>
        <w:gridCol w:w="1125"/>
        <w:gridCol w:w="1125"/>
        <w:gridCol w:w="1125"/>
        <w:gridCol w:w="1122"/>
        <w:gridCol w:w="1125"/>
      </w:tblGrid>
      <w:tr w:rsidR="002A6E0E" w:rsidRPr="00C317E1" w14:paraId="6840FA94" w14:textId="5B47AE16" w:rsidTr="002A6E0E">
        <w:trPr>
          <w:trHeight w:val="265"/>
        </w:trPr>
        <w:tc>
          <w:tcPr>
            <w:tcW w:w="843" w:type="pct"/>
            <w:vAlign w:val="center"/>
          </w:tcPr>
          <w:p w14:paraId="261C5764" w14:textId="77777777" w:rsidR="002A6E0E" w:rsidRPr="00E20DAA" w:rsidRDefault="002A6E0E" w:rsidP="002A6E0E">
            <w:pPr>
              <w:jc w:val="center"/>
              <w:rPr>
                <w:rFonts w:cs="Times New Roman"/>
                <w:b/>
              </w:rPr>
            </w:pPr>
            <w:proofErr w:type="spellStart"/>
            <w:r w:rsidRPr="00E20DAA">
              <w:rPr>
                <w:rFonts w:cs="Times New Roman"/>
                <w:b/>
              </w:rPr>
              <w:t>Subject</w:t>
            </w:r>
            <w:proofErr w:type="spellEnd"/>
          </w:p>
        </w:tc>
        <w:tc>
          <w:tcPr>
            <w:tcW w:w="830" w:type="pct"/>
            <w:gridSpan w:val="2"/>
          </w:tcPr>
          <w:p w14:paraId="28515AFD" w14:textId="77777777" w:rsidR="002A6E0E" w:rsidRPr="00E20DAA" w:rsidRDefault="002A6E0E" w:rsidP="002A6E0E">
            <w:pPr>
              <w:jc w:val="center"/>
              <w:rPr>
                <w:rFonts w:cs="Times New Roman"/>
                <w:b/>
              </w:rPr>
            </w:pPr>
            <w:r w:rsidRPr="00E20DAA">
              <w:rPr>
                <w:rFonts w:cs="Times New Roman"/>
                <w:b/>
              </w:rPr>
              <w:t>May 20</w:t>
            </w:r>
            <w:r>
              <w:rPr>
                <w:rFonts w:cs="Times New Roman"/>
                <w:b/>
              </w:rPr>
              <w:t>19</w:t>
            </w:r>
          </w:p>
        </w:tc>
        <w:tc>
          <w:tcPr>
            <w:tcW w:w="832" w:type="pct"/>
            <w:gridSpan w:val="2"/>
          </w:tcPr>
          <w:p w14:paraId="541C7693" w14:textId="77777777" w:rsidR="002A6E0E" w:rsidRPr="00E20DAA" w:rsidRDefault="002A6E0E" w:rsidP="002A6E0E">
            <w:pPr>
              <w:jc w:val="center"/>
              <w:rPr>
                <w:rFonts w:cs="Times New Roman"/>
                <w:b/>
              </w:rPr>
            </w:pPr>
            <w:r w:rsidRPr="00E20DAA">
              <w:rPr>
                <w:rFonts w:cs="Times New Roman"/>
                <w:b/>
              </w:rPr>
              <w:t>May 20</w:t>
            </w:r>
            <w:r>
              <w:rPr>
                <w:rFonts w:cs="Times New Roman"/>
                <w:b/>
              </w:rPr>
              <w:t>20</w:t>
            </w:r>
          </w:p>
        </w:tc>
        <w:tc>
          <w:tcPr>
            <w:tcW w:w="832" w:type="pct"/>
            <w:gridSpan w:val="2"/>
          </w:tcPr>
          <w:p w14:paraId="62FDB6FF" w14:textId="292A5A12" w:rsidR="002A6E0E" w:rsidRPr="00E20DAA" w:rsidRDefault="002A6E0E" w:rsidP="002A6E0E">
            <w:pPr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May 2021</w:t>
            </w:r>
          </w:p>
        </w:tc>
        <w:tc>
          <w:tcPr>
            <w:tcW w:w="832" w:type="pct"/>
            <w:gridSpan w:val="2"/>
          </w:tcPr>
          <w:p w14:paraId="3A624D6C" w14:textId="742A6C3F" w:rsidR="002A6E0E" w:rsidRPr="00E20DAA" w:rsidRDefault="002A6E0E" w:rsidP="002A6E0E">
            <w:pPr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May 2022</w:t>
            </w:r>
          </w:p>
        </w:tc>
        <w:tc>
          <w:tcPr>
            <w:tcW w:w="832" w:type="pct"/>
            <w:gridSpan w:val="2"/>
          </w:tcPr>
          <w:p w14:paraId="67EE59E2" w14:textId="65BB4D66" w:rsidR="002A6E0E" w:rsidRPr="00C317E1" w:rsidRDefault="002A6E0E" w:rsidP="002A6E0E">
            <w:pPr>
              <w:jc w:val="center"/>
            </w:pPr>
            <w:r>
              <w:rPr>
                <w:rFonts w:cs="Times New Roman"/>
                <w:b/>
              </w:rPr>
              <w:t>May 2023</w:t>
            </w:r>
          </w:p>
        </w:tc>
      </w:tr>
      <w:tr w:rsidR="002A6E0E" w:rsidRPr="00C317E1" w14:paraId="1CE4ABED" w14:textId="31F8A86F" w:rsidTr="000533C7">
        <w:trPr>
          <w:cantSplit/>
          <w:trHeight w:val="1426"/>
        </w:trPr>
        <w:tc>
          <w:tcPr>
            <w:tcW w:w="843" w:type="pct"/>
            <w:vAlign w:val="center"/>
          </w:tcPr>
          <w:p w14:paraId="1FD9F182" w14:textId="77777777" w:rsidR="002A6E0E" w:rsidRPr="00E20DAA" w:rsidRDefault="002A6E0E" w:rsidP="002A6E0E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414" w:type="pct"/>
            <w:shd w:val="clear" w:color="auto" w:fill="DBE5F1" w:themeFill="accent1" w:themeFillTint="33"/>
            <w:textDirection w:val="btLr"/>
            <w:vAlign w:val="center"/>
          </w:tcPr>
          <w:p w14:paraId="0712D7BB" w14:textId="77777777" w:rsidR="002A6E0E" w:rsidRPr="00E20DAA" w:rsidRDefault="002A6E0E" w:rsidP="002A6E0E">
            <w:pPr>
              <w:spacing w:line="360" w:lineRule="auto"/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 w:rsidRPr="00E20DAA">
              <w:rPr>
                <w:rFonts w:cs="Times New Roman"/>
                <w:sz w:val="20"/>
                <w:szCs w:val="20"/>
              </w:rPr>
              <w:t>Averag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gra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(School)</w:t>
            </w:r>
          </w:p>
        </w:tc>
        <w:tc>
          <w:tcPr>
            <w:tcW w:w="416" w:type="pct"/>
            <w:shd w:val="clear" w:color="auto" w:fill="DDD9C3" w:themeFill="background2" w:themeFillShade="E6"/>
            <w:textDirection w:val="btLr"/>
            <w:vAlign w:val="center"/>
          </w:tcPr>
          <w:p w14:paraId="78EAC9B1" w14:textId="77777777" w:rsidR="002A6E0E" w:rsidRPr="00E20DAA" w:rsidRDefault="002A6E0E" w:rsidP="002A6E0E">
            <w:pPr>
              <w:spacing w:line="360" w:lineRule="auto"/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 w:rsidRPr="00E20DAA">
              <w:rPr>
                <w:rFonts w:cs="Times New Roman"/>
                <w:sz w:val="20"/>
                <w:szCs w:val="20"/>
              </w:rPr>
              <w:t>Averag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gra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(World-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Wi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416" w:type="pct"/>
            <w:shd w:val="clear" w:color="auto" w:fill="DBE5F1" w:themeFill="accent1" w:themeFillTint="33"/>
            <w:textDirection w:val="btLr"/>
            <w:vAlign w:val="center"/>
          </w:tcPr>
          <w:p w14:paraId="6248844F" w14:textId="77777777" w:rsidR="002A6E0E" w:rsidRPr="00E20DAA" w:rsidRDefault="002A6E0E" w:rsidP="002A6E0E">
            <w:pPr>
              <w:spacing w:line="360" w:lineRule="auto"/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 w:rsidRPr="00E20DAA">
              <w:rPr>
                <w:rFonts w:cs="Times New Roman"/>
                <w:sz w:val="20"/>
                <w:szCs w:val="20"/>
              </w:rPr>
              <w:t>Averag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gra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(School)</w:t>
            </w:r>
          </w:p>
        </w:tc>
        <w:tc>
          <w:tcPr>
            <w:tcW w:w="416" w:type="pct"/>
            <w:shd w:val="clear" w:color="auto" w:fill="DDD9C3" w:themeFill="background2" w:themeFillShade="E6"/>
            <w:textDirection w:val="btLr"/>
            <w:vAlign w:val="center"/>
          </w:tcPr>
          <w:p w14:paraId="1308B207" w14:textId="77777777" w:rsidR="002A6E0E" w:rsidRPr="00E20DAA" w:rsidRDefault="002A6E0E" w:rsidP="002A6E0E">
            <w:pPr>
              <w:spacing w:line="360" w:lineRule="auto"/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 w:rsidRPr="00E20DAA">
              <w:rPr>
                <w:rFonts w:cs="Times New Roman"/>
                <w:sz w:val="20"/>
                <w:szCs w:val="20"/>
              </w:rPr>
              <w:t>Averag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gra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(World-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Wi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416" w:type="pct"/>
            <w:shd w:val="clear" w:color="auto" w:fill="DBE5F1" w:themeFill="accent1" w:themeFillTint="33"/>
            <w:textDirection w:val="btLr"/>
            <w:vAlign w:val="center"/>
          </w:tcPr>
          <w:p w14:paraId="4FA27C86" w14:textId="77777777" w:rsidR="002A6E0E" w:rsidRPr="00E20DAA" w:rsidRDefault="002A6E0E" w:rsidP="002A6E0E">
            <w:pPr>
              <w:spacing w:line="360" w:lineRule="auto"/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 w:rsidRPr="00E20DAA">
              <w:rPr>
                <w:rFonts w:cs="Times New Roman"/>
                <w:sz w:val="20"/>
                <w:szCs w:val="20"/>
              </w:rPr>
              <w:t>Averag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gra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(School)</w:t>
            </w:r>
          </w:p>
        </w:tc>
        <w:tc>
          <w:tcPr>
            <w:tcW w:w="416" w:type="pct"/>
            <w:shd w:val="clear" w:color="auto" w:fill="DDD9C3" w:themeFill="background2" w:themeFillShade="E6"/>
            <w:textDirection w:val="btLr"/>
            <w:vAlign w:val="center"/>
          </w:tcPr>
          <w:p w14:paraId="2790138C" w14:textId="77777777" w:rsidR="002A6E0E" w:rsidRPr="00E20DAA" w:rsidRDefault="002A6E0E" w:rsidP="002A6E0E">
            <w:pPr>
              <w:spacing w:line="360" w:lineRule="auto"/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 w:rsidRPr="00E20DAA">
              <w:rPr>
                <w:rFonts w:cs="Times New Roman"/>
                <w:sz w:val="20"/>
                <w:szCs w:val="20"/>
              </w:rPr>
              <w:t>Averag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gra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(World-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Wi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416" w:type="pct"/>
            <w:shd w:val="clear" w:color="auto" w:fill="DBE5F1" w:themeFill="accent1" w:themeFillTint="33"/>
            <w:textDirection w:val="btLr"/>
            <w:vAlign w:val="center"/>
          </w:tcPr>
          <w:p w14:paraId="5D4AA6CB" w14:textId="77777777" w:rsidR="002A6E0E" w:rsidRPr="00E20DAA" w:rsidRDefault="002A6E0E" w:rsidP="002A6E0E">
            <w:pPr>
              <w:spacing w:line="360" w:lineRule="auto"/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 w:rsidRPr="00E20DAA">
              <w:rPr>
                <w:rFonts w:cs="Times New Roman"/>
                <w:sz w:val="20"/>
                <w:szCs w:val="20"/>
              </w:rPr>
              <w:t>Averag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gra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(School)</w:t>
            </w:r>
          </w:p>
        </w:tc>
        <w:tc>
          <w:tcPr>
            <w:tcW w:w="416" w:type="pct"/>
            <w:shd w:val="clear" w:color="auto" w:fill="DDD9C3" w:themeFill="background2" w:themeFillShade="E6"/>
            <w:textDirection w:val="btLr"/>
            <w:vAlign w:val="center"/>
          </w:tcPr>
          <w:p w14:paraId="13ED97C9" w14:textId="77777777" w:rsidR="002A6E0E" w:rsidRPr="00E20DAA" w:rsidRDefault="002A6E0E" w:rsidP="002A6E0E">
            <w:pPr>
              <w:spacing w:line="360" w:lineRule="auto"/>
              <w:ind w:left="113" w:right="113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 w:rsidRPr="00E20DAA">
              <w:rPr>
                <w:rFonts w:cs="Times New Roman"/>
                <w:sz w:val="20"/>
                <w:szCs w:val="20"/>
              </w:rPr>
              <w:t>Averag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gra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(World-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Wi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415" w:type="pct"/>
            <w:shd w:val="clear" w:color="auto" w:fill="DBE5F1" w:themeFill="accent1" w:themeFillTint="33"/>
            <w:textDirection w:val="btLr"/>
            <w:vAlign w:val="center"/>
          </w:tcPr>
          <w:p w14:paraId="2B628178" w14:textId="0D306FCA" w:rsidR="002A6E0E" w:rsidRPr="00C317E1" w:rsidRDefault="002A6E0E" w:rsidP="002A6E0E">
            <w:proofErr w:type="spellStart"/>
            <w:r w:rsidRPr="00E20DAA">
              <w:rPr>
                <w:rFonts w:cs="Times New Roman"/>
                <w:sz w:val="20"/>
                <w:szCs w:val="20"/>
              </w:rPr>
              <w:t>Averag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gra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(School)</w:t>
            </w:r>
          </w:p>
        </w:tc>
        <w:tc>
          <w:tcPr>
            <w:tcW w:w="416" w:type="pct"/>
            <w:shd w:val="clear" w:color="auto" w:fill="DDD9C3" w:themeFill="background2" w:themeFillShade="E6"/>
            <w:textDirection w:val="btLr"/>
            <w:vAlign w:val="center"/>
          </w:tcPr>
          <w:p w14:paraId="7D0D9595" w14:textId="163D5933" w:rsidR="002A6E0E" w:rsidRPr="00C317E1" w:rsidRDefault="002A6E0E" w:rsidP="002A6E0E">
            <w:proofErr w:type="spellStart"/>
            <w:r w:rsidRPr="00E20DAA">
              <w:rPr>
                <w:rFonts w:cs="Times New Roman"/>
                <w:sz w:val="20"/>
                <w:szCs w:val="20"/>
              </w:rPr>
              <w:t>Averag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gra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 xml:space="preserve"> (World-</w:t>
            </w:r>
            <w:proofErr w:type="spellStart"/>
            <w:r w:rsidRPr="00E20DAA">
              <w:rPr>
                <w:rFonts w:cs="Times New Roman"/>
                <w:sz w:val="20"/>
                <w:szCs w:val="20"/>
              </w:rPr>
              <w:t>Wide</w:t>
            </w:r>
            <w:proofErr w:type="spellEnd"/>
            <w:r w:rsidRPr="00E20DAA">
              <w:rPr>
                <w:rFonts w:cs="Times New Roman"/>
                <w:sz w:val="20"/>
                <w:szCs w:val="20"/>
              </w:rPr>
              <w:t>)</w:t>
            </w:r>
          </w:p>
        </w:tc>
      </w:tr>
      <w:tr w:rsidR="002A6E0E" w:rsidRPr="00C317E1" w14:paraId="5C4FB3CC" w14:textId="4A93B193" w:rsidTr="000533C7">
        <w:trPr>
          <w:trHeight w:val="720"/>
        </w:trPr>
        <w:tc>
          <w:tcPr>
            <w:tcW w:w="843" w:type="pct"/>
            <w:vAlign w:val="center"/>
          </w:tcPr>
          <w:p w14:paraId="0BA45587" w14:textId="77777777" w:rsidR="002A6E0E" w:rsidRPr="00E20DAA" w:rsidRDefault="002A6E0E" w:rsidP="002A6E0E">
            <w:pPr>
              <w:rPr>
                <w:rFonts w:cs="Times New Roman"/>
                <w:vertAlign w:val="superscript"/>
              </w:rPr>
            </w:pPr>
            <w:proofErr w:type="spellStart"/>
            <w:r w:rsidRPr="00E20DAA">
              <w:rPr>
                <w:rFonts w:cs="Times New Roman"/>
              </w:rPr>
              <w:t>Polish</w:t>
            </w:r>
            <w:proofErr w:type="spellEnd"/>
            <w:r w:rsidRPr="00E20DAA">
              <w:rPr>
                <w:rFonts w:cs="Times New Roman"/>
              </w:rPr>
              <w:t xml:space="preserve"> A: Lit </w:t>
            </w:r>
            <w:r>
              <w:rPr>
                <w:rFonts w:cs="Times New Roman"/>
              </w:rPr>
              <w:t>H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3A71D8E3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3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C9A42D3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47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050261A3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7685A8B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09666668" w14:textId="717671AB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8736A70" w14:textId="5648C500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EC72F8B" w14:textId="045231FE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A77ADB3" w14:textId="5F719B2F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1F102926" w14:textId="3DF206AF" w:rsidR="002A6E0E" w:rsidRPr="00C317E1" w:rsidRDefault="001A155E" w:rsidP="00385B0A">
            <w:pPr>
              <w:jc w:val="center"/>
            </w:pPr>
            <w: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A075AFD" w14:textId="7E5FCF26" w:rsidR="002A6E0E" w:rsidRPr="00C317E1" w:rsidRDefault="001A155E" w:rsidP="00385B0A">
            <w:pPr>
              <w:jc w:val="center"/>
            </w:pPr>
            <w:r>
              <w:t>---</w:t>
            </w:r>
          </w:p>
        </w:tc>
      </w:tr>
      <w:tr w:rsidR="002A6E0E" w:rsidRPr="00C317E1" w14:paraId="457CD165" w14:textId="173A80FE" w:rsidTr="000533C7">
        <w:trPr>
          <w:trHeight w:val="720"/>
        </w:trPr>
        <w:tc>
          <w:tcPr>
            <w:tcW w:w="843" w:type="pct"/>
            <w:vAlign w:val="center"/>
          </w:tcPr>
          <w:p w14:paraId="78B1780A" w14:textId="77777777" w:rsidR="002A6E0E" w:rsidRPr="00E20DAA" w:rsidRDefault="002A6E0E" w:rsidP="002A6E0E">
            <w:pPr>
              <w:rPr>
                <w:rFonts w:cs="Times New Roman"/>
                <w:vertAlign w:val="superscript"/>
              </w:rPr>
            </w:pPr>
            <w:proofErr w:type="spellStart"/>
            <w:r w:rsidRPr="00E20DAA">
              <w:rPr>
                <w:rFonts w:cs="Times New Roman"/>
              </w:rPr>
              <w:t>Polish</w:t>
            </w:r>
            <w:proofErr w:type="spellEnd"/>
            <w:r w:rsidRPr="00E20DAA">
              <w:rPr>
                <w:rFonts w:cs="Times New Roman"/>
              </w:rPr>
              <w:t xml:space="preserve"> A: Lit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4B571D28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75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8065561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42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6065FE0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D98F4F5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73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7FFA3A02" w14:textId="7CECABCE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56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D906B38" w14:textId="30E580D4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8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86E0CFF" w14:textId="69C42B9C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14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0F581AE" w14:textId="73864D9C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55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3A734506" w14:textId="7DF083E3" w:rsidR="002A6E0E" w:rsidRPr="00C317E1" w:rsidRDefault="001A155E" w:rsidP="00385B0A">
            <w:pPr>
              <w:jc w:val="center"/>
            </w:pPr>
            <w:r>
              <w:t>4.5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32BCC38" w14:textId="0689FD19" w:rsidR="002A6E0E" w:rsidRPr="00C317E1" w:rsidRDefault="001A155E" w:rsidP="00385B0A">
            <w:pPr>
              <w:jc w:val="center"/>
            </w:pPr>
            <w:r>
              <w:t>5.12</w:t>
            </w:r>
          </w:p>
        </w:tc>
      </w:tr>
      <w:tr w:rsidR="002A6E0E" w:rsidRPr="00C317E1" w14:paraId="14FC93C6" w14:textId="724686C3" w:rsidTr="000533C7">
        <w:trPr>
          <w:trHeight w:val="720"/>
        </w:trPr>
        <w:tc>
          <w:tcPr>
            <w:tcW w:w="843" w:type="pct"/>
            <w:vAlign w:val="center"/>
          </w:tcPr>
          <w:p w14:paraId="6079D9B8" w14:textId="77777777" w:rsidR="002A6E0E" w:rsidRPr="00E20DAA" w:rsidRDefault="002A6E0E" w:rsidP="002A6E0E">
            <w:pPr>
              <w:rPr>
                <w:rFonts w:cs="Times New Roman"/>
                <w:vertAlign w:val="superscript"/>
              </w:rPr>
            </w:pPr>
            <w:r w:rsidRPr="00E20DAA">
              <w:rPr>
                <w:rFonts w:cs="Times New Roman"/>
              </w:rPr>
              <w:t>English A: Lit H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3DA2535E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76509BA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66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1A32F07A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F402BDF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83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BDFE2A7" w14:textId="26D81652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706F5EF" w14:textId="779FC400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86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1115C6CA" w14:textId="556FA06A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22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B77FB9E" w14:textId="0F142339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73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16ACE1F3" w14:textId="030666D4" w:rsidR="002A6E0E" w:rsidRPr="00C317E1" w:rsidRDefault="001A155E" w:rsidP="00385B0A">
            <w:pPr>
              <w:jc w:val="center"/>
            </w:pPr>
            <w:r>
              <w:t>5.3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164EB8B" w14:textId="0EC8AA7B" w:rsidR="002A6E0E" w:rsidRPr="00C317E1" w:rsidRDefault="001A155E" w:rsidP="00385B0A">
            <w:pPr>
              <w:jc w:val="center"/>
            </w:pPr>
            <w:r>
              <w:t>4.56</w:t>
            </w:r>
          </w:p>
        </w:tc>
      </w:tr>
      <w:tr w:rsidR="002A6E0E" w:rsidRPr="00C66C39" w14:paraId="383A0208" w14:textId="17ACD2D2" w:rsidTr="000533C7">
        <w:trPr>
          <w:trHeight w:val="720"/>
        </w:trPr>
        <w:tc>
          <w:tcPr>
            <w:tcW w:w="843" w:type="pct"/>
            <w:vAlign w:val="center"/>
          </w:tcPr>
          <w:p w14:paraId="38BDCF53" w14:textId="77777777" w:rsidR="002A6E0E" w:rsidRPr="00E20DAA" w:rsidRDefault="002A6E0E" w:rsidP="002A6E0E">
            <w:pPr>
              <w:rPr>
                <w:rFonts w:cs="Times New Roman"/>
                <w:vertAlign w:val="superscript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>English A: Lit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64C76610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6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0A35585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9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514A3C3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3DB3E84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CFA1D27" w14:textId="54AF38A0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44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23D3AC9" w14:textId="09F016BF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32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204EDC9" w14:textId="694429C8" w:rsidR="002A6E0E" w:rsidRPr="00E20DAA" w:rsidRDefault="004055F8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4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2231DC6" w14:textId="2794D5E0" w:rsidR="002A6E0E" w:rsidRPr="00E20DAA" w:rsidRDefault="004055F8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26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5C2072EB" w14:textId="734CA1C3" w:rsidR="002A6E0E" w:rsidRPr="00C66C39" w:rsidRDefault="001A155E" w:rsidP="00385B0A">
            <w:pPr>
              <w:jc w:val="center"/>
            </w:pPr>
            <w:r>
              <w:t>4.95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3E5824A" w14:textId="48EFC21F" w:rsidR="002A6E0E" w:rsidRPr="00C66C39" w:rsidRDefault="001A155E" w:rsidP="00385B0A">
            <w:pPr>
              <w:jc w:val="center"/>
            </w:pPr>
            <w:r>
              <w:t>4.91</w:t>
            </w:r>
          </w:p>
        </w:tc>
      </w:tr>
      <w:tr w:rsidR="002A6E0E" w:rsidRPr="00C317E1" w14:paraId="01631B31" w14:textId="76C43C07" w:rsidTr="000533C7">
        <w:trPr>
          <w:trHeight w:val="720"/>
        </w:trPr>
        <w:tc>
          <w:tcPr>
            <w:tcW w:w="843" w:type="pct"/>
            <w:vAlign w:val="center"/>
          </w:tcPr>
          <w:p w14:paraId="246CC33A" w14:textId="77777777" w:rsidR="002A6E0E" w:rsidRPr="00E20DAA" w:rsidRDefault="002A6E0E" w:rsidP="002A6E0E">
            <w:pPr>
              <w:rPr>
                <w:rFonts w:cs="Times New Roman"/>
              </w:rPr>
            </w:pPr>
            <w:r w:rsidRPr="00E20DAA">
              <w:rPr>
                <w:rFonts w:cs="Times New Roman"/>
              </w:rPr>
              <w:t>English B H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7B8A4522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08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28B2AFB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72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FFC9BF4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38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8F79F09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02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1E9CDA03" w14:textId="791C00FA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78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2647258" w14:textId="3A38E958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16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28357DC" w14:textId="0A2EE2DE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6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3CE6E1C" w14:textId="09C932A2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89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613FCF01" w14:textId="17337C32" w:rsidR="002A6E0E" w:rsidRPr="00C317E1" w:rsidRDefault="001A155E" w:rsidP="00385B0A">
            <w:pPr>
              <w:jc w:val="center"/>
            </w:pPr>
            <w:r>
              <w:t>5.69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7F539F2" w14:textId="212FFB8C" w:rsidR="002A6E0E" w:rsidRPr="00C317E1" w:rsidRDefault="001A155E" w:rsidP="00385B0A">
            <w:pPr>
              <w:jc w:val="center"/>
            </w:pPr>
            <w:r>
              <w:t>5.70</w:t>
            </w:r>
          </w:p>
        </w:tc>
      </w:tr>
      <w:tr w:rsidR="002A6E0E" w:rsidRPr="00C317E1" w14:paraId="16518284" w14:textId="45BCD7EC" w:rsidTr="000533C7">
        <w:trPr>
          <w:trHeight w:val="720"/>
        </w:trPr>
        <w:tc>
          <w:tcPr>
            <w:tcW w:w="843" w:type="pct"/>
            <w:vAlign w:val="center"/>
          </w:tcPr>
          <w:p w14:paraId="5216D34F" w14:textId="77777777" w:rsidR="002A6E0E" w:rsidRPr="00E20DAA" w:rsidRDefault="002A6E0E" w:rsidP="002A6E0E">
            <w:pPr>
              <w:rPr>
                <w:rFonts w:cs="Times New Roman"/>
              </w:rPr>
            </w:pPr>
            <w:r w:rsidRPr="00E20DAA">
              <w:rPr>
                <w:rFonts w:cs="Times New Roman"/>
              </w:rPr>
              <w:t xml:space="preserve">English B </w:t>
            </w:r>
            <w:r>
              <w:rPr>
                <w:rFonts w:cs="Times New Roman"/>
              </w:rPr>
              <w:t>S</w:t>
            </w:r>
            <w:r w:rsidRPr="00E20DAA">
              <w:rPr>
                <w:rFonts w:cs="Times New Roman"/>
              </w:rPr>
              <w:t>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50B5537E" w14:textId="77777777" w:rsidR="002A6E0E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750ED40" w14:textId="77777777" w:rsidR="002A6E0E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75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6AAA057" w14:textId="77777777" w:rsidR="002A6E0E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71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AD61F9E" w14:textId="77777777" w:rsidR="002A6E0E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80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387CD76" w14:textId="4CFB9A8C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BE1F26B" w14:textId="4927B413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61DE8CF" w14:textId="2B0C1A6B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6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4792371" w14:textId="3C136687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76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78B45EDC" w14:textId="5FA1A879" w:rsidR="002A6E0E" w:rsidRPr="00C317E1" w:rsidRDefault="001A155E" w:rsidP="00385B0A">
            <w:pPr>
              <w:jc w:val="center"/>
            </w:pPr>
            <w: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AA80DDE" w14:textId="2E07BC65" w:rsidR="002A6E0E" w:rsidRPr="00C317E1" w:rsidRDefault="001A155E" w:rsidP="00385B0A">
            <w:pPr>
              <w:jc w:val="center"/>
            </w:pPr>
            <w:r>
              <w:t>5.63</w:t>
            </w:r>
          </w:p>
        </w:tc>
      </w:tr>
      <w:tr w:rsidR="002A6E0E" w:rsidRPr="00C317E1" w14:paraId="599FA363" w14:textId="5C28BF82" w:rsidTr="000533C7">
        <w:trPr>
          <w:trHeight w:val="720"/>
        </w:trPr>
        <w:tc>
          <w:tcPr>
            <w:tcW w:w="843" w:type="pct"/>
            <w:vAlign w:val="center"/>
          </w:tcPr>
          <w:p w14:paraId="5008BAF9" w14:textId="77777777" w:rsidR="002A6E0E" w:rsidRPr="00E20DAA" w:rsidRDefault="002A6E0E" w:rsidP="002A6E0E">
            <w:pPr>
              <w:rPr>
                <w:rFonts w:cs="Times New Roman"/>
              </w:rPr>
            </w:pPr>
            <w:r w:rsidRPr="00E20DAA">
              <w:rPr>
                <w:rFonts w:cs="Times New Roman"/>
              </w:rPr>
              <w:t>German ab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79F9C50F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38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E09D226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90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9CFE5D4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4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7B0D0C2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754554AD" w14:textId="15220350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7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FCE6582" w14:textId="7DDCFA32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47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C192563" w14:textId="2582527B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8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BBC15DD" w14:textId="1B202888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21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2247D178" w14:textId="419C9CB5" w:rsidR="002A6E0E" w:rsidRPr="00C317E1" w:rsidRDefault="001A155E" w:rsidP="00385B0A">
            <w:pPr>
              <w:jc w:val="center"/>
            </w:pPr>
            <w:r>
              <w:t>5.45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83BAA02" w14:textId="120C7875" w:rsidR="002A6E0E" w:rsidRPr="00C317E1" w:rsidRDefault="001A155E" w:rsidP="00385B0A">
            <w:pPr>
              <w:jc w:val="center"/>
            </w:pPr>
            <w:r>
              <w:t>5.00</w:t>
            </w:r>
          </w:p>
        </w:tc>
      </w:tr>
      <w:tr w:rsidR="004055F8" w:rsidRPr="00C317E1" w14:paraId="71466D6E" w14:textId="77777777" w:rsidTr="000533C7">
        <w:trPr>
          <w:trHeight w:val="720"/>
        </w:trPr>
        <w:tc>
          <w:tcPr>
            <w:tcW w:w="843" w:type="pct"/>
            <w:vAlign w:val="center"/>
          </w:tcPr>
          <w:p w14:paraId="0CE107F8" w14:textId="5FD9AA8F" w:rsidR="004055F8" w:rsidRPr="00E20DAA" w:rsidRDefault="004055F8" w:rsidP="002A6E0E">
            <w:pPr>
              <w:rPr>
                <w:rFonts w:cs="Times New Roman"/>
              </w:rPr>
            </w:pPr>
            <w:r>
              <w:rPr>
                <w:rFonts w:cs="Times New Roman"/>
              </w:rPr>
              <w:t>German B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2FFB650D" w14:textId="77777777" w:rsidR="004055F8" w:rsidRDefault="004055F8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A6060CA" w14:textId="77777777" w:rsidR="004055F8" w:rsidRDefault="004055F8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E6E00A5" w14:textId="77777777" w:rsidR="004055F8" w:rsidRDefault="004055F8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D1B9CED" w14:textId="77777777" w:rsidR="004055F8" w:rsidRDefault="004055F8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75FE18D" w14:textId="77777777" w:rsidR="004055F8" w:rsidRDefault="004055F8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45CB391" w14:textId="77777777" w:rsidR="004055F8" w:rsidRDefault="004055F8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361973F" w14:textId="1154968F" w:rsidR="004055F8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3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1F40FFF" w14:textId="3224CD48" w:rsidR="004055F8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31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4B1687BF" w14:textId="5D03B57C" w:rsidR="004055F8" w:rsidRPr="00C317E1" w:rsidRDefault="001A155E" w:rsidP="00385B0A">
            <w:pPr>
              <w:jc w:val="center"/>
            </w:pPr>
            <w:r>
              <w:t>5.4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A62899F" w14:textId="7B5A3A39" w:rsidR="004055F8" w:rsidRPr="00C317E1" w:rsidRDefault="001A155E" w:rsidP="00385B0A">
            <w:pPr>
              <w:jc w:val="center"/>
            </w:pPr>
            <w:r>
              <w:t>5.11</w:t>
            </w:r>
          </w:p>
        </w:tc>
      </w:tr>
      <w:tr w:rsidR="002A6E0E" w:rsidRPr="00C317E1" w14:paraId="6985BB35" w14:textId="63F5D828" w:rsidTr="000533C7">
        <w:trPr>
          <w:trHeight w:val="720"/>
        </w:trPr>
        <w:tc>
          <w:tcPr>
            <w:tcW w:w="843" w:type="pct"/>
            <w:vAlign w:val="center"/>
          </w:tcPr>
          <w:p w14:paraId="5C4C0094" w14:textId="77777777" w:rsidR="002A6E0E" w:rsidRPr="00E20DAA" w:rsidRDefault="002A6E0E" w:rsidP="002A6E0E">
            <w:pPr>
              <w:rPr>
                <w:rFonts w:cs="Times New Roman"/>
              </w:rPr>
            </w:pPr>
            <w:r w:rsidRPr="00E20DAA">
              <w:rPr>
                <w:rFonts w:cs="Times New Roman"/>
              </w:rPr>
              <w:t>German B H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6ABF1204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6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F232501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67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24F7360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D0A05CF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80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048DD189" w14:textId="249E14DA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FAC27A5" w14:textId="2DDCCC48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90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1A79CB99" w14:textId="27558248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D845A36" w14:textId="6EC8760F" w:rsidR="002A6E0E" w:rsidRPr="00E20DAA" w:rsidRDefault="004055F8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80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697250AB" w14:textId="643B35EF" w:rsidR="002A6E0E" w:rsidRPr="00C317E1" w:rsidRDefault="001A155E" w:rsidP="00385B0A">
            <w:pPr>
              <w:jc w:val="center"/>
            </w:pPr>
            <w:r>
              <w:t>5.6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18D9DAA" w14:textId="548AB563" w:rsidR="002A6E0E" w:rsidRPr="00C317E1" w:rsidRDefault="001A155E" w:rsidP="00385B0A">
            <w:pPr>
              <w:jc w:val="center"/>
            </w:pPr>
            <w:r>
              <w:t>5.67</w:t>
            </w:r>
          </w:p>
        </w:tc>
      </w:tr>
      <w:tr w:rsidR="002A6E0E" w:rsidRPr="00C317E1" w14:paraId="39A89BC6" w14:textId="10E67208" w:rsidTr="000533C7">
        <w:trPr>
          <w:trHeight w:val="720"/>
        </w:trPr>
        <w:tc>
          <w:tcPr>
            <w:tcW w:w="843" w:type="pct"/>
            <w:vAlign w:val="center"/>
          </w:tcPr>
          <w:p w14:paraId="4A6BC82E" w14:textId="77777777" w:rsidR="002A6E0E" w:rsidRPr="00E20DAA" w:rsidRDefault="002A6E0E" w:rsidP="002A6E0E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Italian</w:t>
            </w:r>
            <w:proofErr w:type="spellEnd"/>
            <w:r>
              <w:rPr>
                <w:rFonts w:cs="Times New Roman"/>
              </w:rPr>
              <w:t xml:space="preserve"> B H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23EB6414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86B252A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93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17D8430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7450DAA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1F29FFA3" w14:textId="5795DE52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940D1A1" w14:textId="34BF107F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6B6D6EB" w14:textId="067D8588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F5FCF83" w14:textId="53B6F730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89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73B14644" w14:textId="4D08A2B8" w:rsidR="002A6E0E" w:rsidRPr="00C317E1" w:rsidRDefault="00385B0A" w:rsidP="00385B0A">
            <w:pPr>
              <w:jc w:val="center"/>
            </w:pPr>
            <w: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2E182BB" w14:textId="43D102B9" w:rsidR="002A6E0E" w:rsidRPr="00C317E1" w:rsidRDefault="00385B0A" w:rsidP="00385B0A">
            <w:pPr>
              <w:jc w:val="center"/>
            </w:pPr>
            <w:r>
              <w:t>---</w:t>
            </w:r>
          </w:p>
        </w:tc>
      </w:tr>
      <w:tr w:rsidR="002A6E0E" w:rsidRPr="00C317E1" w14:paraId="26BDDE64" w14:textId="50612CA7" w:rsidTr="000533C7">
        <w:trPr>
          <w:trHeight w:val="720"/>
        </w:trPr>
        <w:tc>
          <w:tcPr>
            <w:tcW w:w="843" w:type="pct"/>
            <w:vAlign w:val="center"/>
          </w:tcPr>
          <w:p w14:paraId="146CC3D7" w14:textId="77777777" w:rsidR="002A6E0E" w:rsidRPr="00E20DAA" w:rsidRDefault="002A6E0E" w:rsidP="002A6E0E">
            <w:pPr>
              <w:rPr>
                <w:rFonts w:cs="Times New Roman"/>
              </w:rPr>
            </w:pPr>
            <w:r w:rsidRPr="00E20DAA">
              <w:rPr>
                <w:rFonts w:cs="Times New Roman"/>
              </w:rPr>
              <w:lastRenderedPageBreak/>
              <w:t>Spanish ab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2BA1B878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62E9142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96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73877D9F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FEB254A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B024A58" w14:textId="14707341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6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1EAF03A" w14:textId="33D98672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30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D0ECE64" w14:textId="060082D8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C10ACB0" w14:textId="0D23DF55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5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3AFAF216" w14:textId="6A40B3CA" w:rsidR="002A6E0E" w:rsidRPr="00C317E1" w:rsidRDefault="001A155E" w:rsidP="00385B0A">
            <w:pPr>
              <w:jc w:val="center"/>
            </w:pPr>
            <w: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82613A7" w14:textId="4724EC1D" w:rsidR="002A6E0E" w:rsidRPr="00C317E1" w:rsidRDefault="001A155E" w:rsidP="00385B0A">
            <w:pPr>
              <w:jc w:val="center"/>
            </w:pPr>
            <w:r>
              <w:t>4.92</w:t>
            </w:r>
          </w:p>
        </w:tc>
      </w:tr>
      <w:tr w:rsidR="00A02911" w:rsidRPr="00C317E1" w14:paraId="665D1B7B" w14:textId="77777777" w:rsidTr="000533C7">
        <w:trPr>
          <w:trHeight w:val="720"/>
        </w:trPr>
        <w:tc>
          <w:tcPr>
            <w:tcW w:w="843" w:type="pct"/>
            <w:vAlign w:val="center"/>
          </w:tcPr>
          <w:p w14:paraId="73504905" w14:textId="03F20FE3" w:rsidR="00A02911" w:rsidRPr="00E20DAA" w:rsidRDefault="00A02911" w:rsidP="002A6E0E">
            <w:pPr>
              <w:rPr>
                <w:rFonts w:cs="Times New Roman"/>
              </w:rPr>
            </w:pPr>
            <w:r>
              <w:rPr>
                <w:rFonts w:cs="Times New Roman"/>
              </w:rPr>
              <w:t>Spanish B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6A0E3475" w14:textId="77777777" w:rsidR="00A02911" w:rsidRDefault="00A02911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DFF5F38" w14:textId="77777777" w:rsidR="00A02911" w:rsidRDefault="00A02911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08F4C4B5" w14:textId="77777777" w:rsidR="00A02911" w:rsidRDefault="00A02911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12B13AB" w14:textId="77777777" w:rsidR="00A02911" w:rsidRDefault="00A02911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C9E5EA3" w14:textId="77777777" w:rsidR="00A02911" w:rsidRDefault="00A02911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2A1730C" w14:textId="77777777" w:rsidR="00A02911" w:rsidRDefault="00A02911" w:rsidP="002A6E0E">
            <w:pPr>
              <w:jc w:val="center"/>
              <w:rPr>
                <w:rFonts w:cs="Times New Roman"/>
              </w:rPr>
            </w:pP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6C77969" w14:textId="376AB8F2" w:rsidR="00A02911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D899A1E" w14:textId="5C7AE69D" w:rsidR="00A02911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4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52EA5D18" w14:textId="51979663" w:rsidR="00A02911" w:rsidRPr="00C317E1" w:rsidRDefault="001A155E" w:rsidP="00385B0A">
            <w:pPr>
              <w:jc w:val="center"/>
            </w:pPr>
            <w:r>
              <w:t>6.3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40246A7" w14:textId="20A79C0E" w:rsidR="00A02911" w:rsidRPr="00C317E1" w:rsidRDefault="001A155E" w:rsidP="00385B0A">
            <w:pPr>
              <w:jc w:val="center"/>
            </w:pPr>
            <w:r>
              <w:t>4.93</w:t>
            </w:r>
          </w:p>
        </w:tc>
      </w:tr>
      <w:tr w:rsidR="002A6E0E" w:rsidRPr="00C317E1" w14:paraId="13FF6628" w14:textId="77CCC974" w:rsidTr="000533C7">
        <w:trPr>
          <w:trHeight w:val="720"/>
        </w:trPr>
        <w:tc>
          <w:tcPr>
            <w:tcW w:w="843" w:type="pct"/>
            <w:vAlign w:val="center"/>
          </w:tcPr>
          <w:p w14:paraId="5D095EF2" w14:textId="77777777" w:rsidR="002A6E0E" w:rsidRPr="00E20DAA" w:rsidRDefault="002A6E0E" w:rsidP="002A6E0E">
            <w:pPr>
              <w:rPr>
                <w:rFonts w:cs="Times New Roman"/>
              </w:rPr>
            </w:pPr>
            <w:r w:rsidRPr="00E20DAA">
              <w:rPr>
                <w:rFonts w:cs="Times New Roman"/>
              </w:rPr>
              <w:t>Spanish H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4B8C41BB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EC27846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32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58D115C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FDFE0E4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7AC38F4C" w14:textId="79E85EF9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B5D5C35" w14:textId="460468D3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07A73200" w14:textId="3C8CC5CC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435EE30" w14:textId="495A5334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55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0659548A" w14:textId="36F43A37" w:rsidR="002A6E0E" w:rsidRPr="00C317E1" w:rsidRDefault="001A155E" w:rsidP="00385B0A">
            <w:pPr>
              <w:jc w:val="center"/>
            </w:pPr>
            <w: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C0CED1A" w14:textId="3BA450D2" w:rsidR="002A6E0E" w:rsidRPr="00C317E1" w:rsidRDefault="001A155E" w:rsidP="00385B0A">
            <w:pPr>
              <w:jc w:val="center"/>
            </w:pPr>
            <w:r>
              <w:t>---</w:t>
            </w:r>
          </w:p>
        </w:tc>
      </w:tr>
      <w:tr w:rsidR="002A6E0E" w:rsidRPr="007E5628" w14:paraId="093EAD85" w14:textId="06F0D66A" w:rsidTr="000533C7">
        <w:trPr>
          <w:trHeight w:val="720"/>
        </w:trPr>
        <w:tc>
          <w:tcPr>
            <w:tcW w:w="843" w:type="pct"/>
            <w:vAlign w:val="center"/>
          </w:tcPr>
          <w:p w14:paraId="47FEC148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B&amp;M HL      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1349BC34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7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EC5D09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79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5DFDF16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8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87E2B9B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30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B5BA043" w14:textId="103650A8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1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5202B11" w14:textId="13041B61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53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E21076A" w14:textId="1CD839BD" w:rsidR="002A6E0E" w:rsidRPr="00E20DAA" w:rsidRDefault="00A02911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42637FD" w14:textId="1D68B814" w:rsidR="002A6E0E" w:rsidRPr="00E20DAA" w:rsidRDefault="00A02911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24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605E5D6C" w14:textId="5B30C350" w:rsidR="002A6E0E" w:rsidRPr="007E5628" w:rsidRDefault="001A155E" w:rsidP="00385B0A">
            <w:pPr>
              <w:jc w:val="center"/>
            </w:pPr>
            <w:r>
              <w:t>4.36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F32EBED" w14:textId="65CC2C0F" w:rsidR="002A6E0E" w:rsidRPr="007E5628" w:rsidRDefault="001A155E" w:rsidP="00385B0A">
            <w:pPr>
              <w:jc w:val="center"/>
            </w:pPr>
            <w:r>
              <w:t>4.94</w:t>
            </w:r>
          </w:p>
        </w:tc>
      </w:tr>
      <w:tr w:rsidR="002A6E0E" w:rsidRPr="007E5628" w14:paraId="004DD02E" w14:textId="7F91A7F4" w:rsidTr="000533C7">
        <w:trPr>
          <w:trHeight w:val="720"/>
        </w:trPr>
        <w:tc>
          <w:tcPr>
            <w:tcW w:w="843" w:type="pct"/>
            <w:vAlign w:val="center"/>
          </w:tcPr>
          <w:p w14:paraId="44937B2B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B&amp;M SL 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68E8EEC5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6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B1CE6B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75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ECBCA95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B277046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22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130B0579" w14:textId="4012A541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8DDB6D8" w14:textId="0E13E3E1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62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CBC45AC" w14:textId="71783F6E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6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DC9C315" w14:textId="25688E9D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10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11E53913" w14:textId="0194795E" w:rsidR="002A6E0E" w:rsidRPr="007E5628" w:rsidRDefault="001A155E" w:rsidP="00385B0A">
            <w:pPr>
              <w:jc w:val="center"/>
            </w:pPr>
            <w:r>
              <w:t>5.5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1CB4414" w14:textId="2A8ED129" w:rsidR="002A6E0E" w:rsidRPr="007E5628" w:rsidRDefault="001A155E" w:rsidP="00385B0A">
            <w:pPr>
              <w:jc w:val="center"/>
            </w:pPr>
            <w:r>
              <w:t>4.94</w:t>
            </w:r>
          </w:p>
        </w:tc>
      </w:tr>
      <w:tr w:rsidR="002A6E0E" w:rsidRPr="007E5628" w14:paraId="3C4B8A16" w14:textId="0DFF7342" w:rsidTr="000533C7">
        <w:trPr>
          <w:trHeight w:val="720"/>
        </w:trPr>
        <w:tc>
          <w:tcPr>
            <w:tcW w:w="843" w:type="pct"/>
            <w:vAlign w:val="center"/>
          </w:tcPr>
          <w:p w14:paraId="44381621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Geography HL 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36B5CA4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71DE94B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1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18BEAD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FBD1909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40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147673CB" w14:textId="11C69918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75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F450099" w14:textId="7EF324A2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79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534BCDB" w14:textId="52FB3400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3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33DFE24" w14:textId="0C020AE8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50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1BF5631A" w14:textId="56D73710" w:rsidR="002A6E0E" w:rsidRPr="007E5628" w:rsidRDefault="001A155E" w:rsidP="00385B0A">
            <w:pPr>
              <w:jc w:val="center"/>
            </w:pPr>
            <w:r>
              <w:t>5.29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FE791CC" w14:textId="244A27D2" w:rsidR="002A6E0E" w:rsidRPr="007E5628" w:rsidRDefault="001A155E" w:rsidP="00385B0A">
            <w:pPr>
              <w:jc w:val="center"/>
            </w:pPr>
            <w:r>
              <w:t>5.24</w:t>
            </w:r>
          </w:p>
        </w:tc>
      </w:tr>
      <w:tr w:rsidR="002A6E0E" w:rsidRPr="007E5628" w14:paraId="4026DDA6" w14:textId="61D0FF2C" w:rsidTr="000533C7">
        <w:trPr>
          <w:trHeight w:val="720"/>
        </w:trPr>
        <w:tc>
          <w:tcPr>
            <w:tcW w:w="843" w:type="pct"/>
            <w:vAlign w:val="center"/>
          </w:tcPr>
          <w:p w14:paraId="38FD541F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Geography </w:t>
            </w:r>
            <w:r>
              <w:rPr>
                <w:rFonts w:cs="Times New Roman"/>
                <w:lang w:val="en-US"/>
              </w:rPr>
              <w:t>S</w:t>
            </w:r>
            <w:r w:rsidRPr="00E20DAA">
              <w:rPr>
                <w:rFonts w:cs="Times New Roman"/>
                <w:lang w:val="en-US"/>
              </w:rPr>
              <w:t>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6990F2D7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8C10A2D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0B06C04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B2C9F1C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96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9E0BDDA" w14:textId="2DFDC1AF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25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DE03560" w14:textId="5715C0A8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37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D6C9444" w14:textId="3821EE61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980E039" w14:textId="08722FB4" w:rsidR="002A6E0E" w:rsidRPr="00E20DAA" w:rsidRDefault="00A02911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5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29DA2070" w14:textId="4C161A68" w:rsidR="002A6E0E" w:rsidRPr="007E5628" w:rsidRDefault="001A155E" w:rsidP="00385B0A">
            <w:pPr>
              <w:jc w:val="center"/>
            </w:pPr>
            <w: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01B4048" w14:textId="32870290" w:rsidR="002A6E0E" w:rsidRPr="007E5628" w:rsidRDefault="001A155E" w:rsidP="00385B0A">
            <w:pPr>
              <w:jc w:val="center"/>
            </w:pPr>
            <w:r>
              <w:t>4.80</w:t>
            </w:r>
          </w:p>
        </w:tc>
      </w:tr>
      <w:tr w:rsidR="002A6E0E" w:rsidRPr="00C317E1" w14:paraId="5F0E8197" w14:textId="207DCA99" w:rsidTr="000533C7">
        <w:trPr>
          <w:trHeight w:val="720"/>
        </w:trPr>
        <w:tc>
          <w:tcPr>
            <w:tcW w:w="843" w:type="pct"/>
            <w:vAlign w:val="center"/>
          </w:tcPr>
          <w:p w14:paraId="2E11F535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Hist. Europe HL 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01F8CC2C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75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0BD6643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77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D08ED9C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A905F4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5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FA3E5F5" w14:textId="5BB962C8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DB9C690" w14:textId="1E49862F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25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1B0364FF" w14:textId="16292CEB" w:rsidR="002A6E0E" w:rsidRPr="00E20DAA" w:rsidRDefault="00A02911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C464694" w14:textId="741851FC" w:rsidR="002A6E0E" w:rsidRPr="00E20DAA" w:rsidRDefault="00A02911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99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14D20B27" w14:textId="6B2B0E98" w:rsidR="002A6E0E" w:rsidRPr="00C317E1" w:rsidRDefault="001A155E" w:rsidP="00385B0A">
            <w:pPr>
              <w:jc w:val="center"/>
            </w:pPr>
            <w:r>
              <w:t>4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9029A27" w14:textId="7A4B14C8" w:rsidR="002A6E0E" w:rsidRPr="00C317E1" w:rsidRDefault="001A155E" w:rsidP="00385B0A">
            <w:pPr>
              <w:jc w:val="center"/>
            </w:pPr>
            <w:r>
              <w:t>4.80</w:t>
            </w:r>
          </w:p>
        </w:tc>
      </w:tr>
      <w:tr w:rsidR="002A6E0E" w:rsidRPr="00C317E1" w14:paraId="16AEEC30" w14:textId="53E0B2D8" w:rsidTr="000533C7">
        <w:trPr>
          <w:trHeight w:val="720"/>
        </w:trPr>
        <w:tc>
          <w:tcPr>
            <w:tcW w:w="843" w:type="pct"/>
            <w:vAlign w:val="center"/>
          </w:tcPr>
          <w:p w14:paraId="022B1157" w14:textId="14B9AB7D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History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4944E223" w14:textId="43825EE3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2A44702" w14:textId="590C8A0B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34516F5" w14:textId="3580A3FC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C8E78F7" w14:textId="6422E0F2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70C36BE7" w14:textId="1D8F17DE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6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40F6466" w14:textId="25F71674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0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D8B4AB0" w14:textId="47C4CF6F" w:rsidR="002A6E0E" w:rsidRPr="00E20DAA" w:rsidRDefault="00A02911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3BD0D2A" w14:textId="150702DA" w:rsidR="002A6E0E" w:rsidRPr="00E20DAA" w:rsidRDefault="00A02911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76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6E39D8CA" w14:textId="4E760973" w:rsidR="002A6E0E" w:rsidRPr="00C317E1" w:rsidRDefault="001A155E" w:rsidP="00385B0A">
            <w:pPr>
              <w:jc w:val="center"/>
            </w:pPr>
            <w: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C3EB2CC" w14:textId="3777A072" w:rsidR="002A6E0E" w:rsidRPr="00C317E1" w:rsidRDefault="001A155E" w:rsidP="00385B0A">
            <w:pPr>
              <w:jc w:val="center"/>
            </w:pPr>
            <w:r>
              <w:t>4.65</w:t>
            </w:r>
          </w:p>
        </w:tc>
      </w:tr>
      <w:tr w:rsidR="002A6E0E" w:rsidRPr="00C317E1" w14:paraId="582F15DE" w14:textId="4C5E07DD" w:rsidTr="000533C7">
        <w:trPr>
          <w:trHeight w:val="720"/>
        </w:trPr>
        <w:tc>
          <w:tcPr>
            <w:tcW w:w="843" w:type="pct"/>
            <w:vAlign w:val="center"/>
          </w:tcPr>
          <w:p w14:paraId="4A8E785D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Psychology HL 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56AC60F3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6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E1029F6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6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D269A7C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6.6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D0151E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1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06AFD001" w14:textId="6AE86FCA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1CB7BF9" w14:textId="634AB7C2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29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165FCF7C" w14:textId="2F5D36A4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9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4A77B38" w14:textId="12D44A43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7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4E607543" w14:textId="4F4835C0" w:rsidR="002A6E0E" w:rsidRPr="00C317E1" w:rsidRDefault="001A155E" w:rsidP="00385B0A">
            <w:pPr>
              <w:jc w:val="center"/>
            </w:pPr>
            <w:r>
              <w:t>5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57F6C38" w14:textId="5EC215C1" w:rsidR="002A6E0E" w:rsidRPr="00C317E1" w:rsidRDefault="001A155E" w:rsidP="00385B0A">
            <w:pPr>
              <w:jc w:val="center"/>
            </w:pPr>
            <w:r>
              <w:t>4.78</w:t>
            </w:r>
          </w:p>
        </w:tc>
      </w:tr>
      <w:tr w:rsidR="002A6E0E" w:rsidRPr="00C317E1" w14:paraId="3A41C170" w14:textId="64679B39" w:rsidTr="000533C7">
        <w:trPr>
          <w:trHeight w:val="720"/>
        </w:trPr>
        <w:tc>
          <w:tcPr>
            <w:tcW w:w="843" w:type="pct"/>
            <w:vAlign w:val="center"/>
          </w:tcPr>
          <w:p w14:paraId="2166CFAD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Psychology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0039D42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2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58C876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37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B334CD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A17B4D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A8162B0" w14:textId="3DDC57AB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0B3D7D3" w14:textId="6FA46C56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0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E6B83FB" w14:textId="29BEC6D9" w:rsidR="002A6E0E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DB31537" w14:textId="594C70D2" w:rsidR="002A6E0E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79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75BAD5B6" w14:textId="1AD2DC07" w:rsidR="002A6E0E" w:rsidRPr="00C317E1" w:rsidRDefault="001A155E" w:rsidP="00385B0A">
            <w:pPr>
              <w:jc w:val="center"/>
            </w:pPr>
            <w:r>
              <w:t>5.1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BA59890" w14:textId="79AEA0F8" w:rsidR="002A6E0E" w:rsidRPr="00C317E1" w:rsidRDefault="001A155E" w:rsidP="00385B0A">
            <w:pPr>
              <w:jc w:val="center"/>
            </w:pPr>
            <w:r>
              <w:t>4.45</w:t>
            </w:r>
          </w:p>
        </w:tc>
      </w:tr>
      <w:tr w:rsidR="002A6E0E" w:rsidRPr="00C317E1" w14:paraId="2B94F07D" w14:textId="3ADA8017" w:rsidTr="000533C7">
        <w:trPr>
          <w:trHeight w:val="720"/>
        </w:trPr>
        <w:tc>
          <w:tcPr>
            <w:tcW w:w="843" w:type="pct"/>
            <w:vAlign w:val="center"/>
          </w:tcPr>
          <w:p w14:paraId="07A6B318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>Biology H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2131452F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A37EF04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33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ED96F94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7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69A55D0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71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9DAC641" w14:textId="36C8F81F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6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8F4A693" w14:textId="6B8D5453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4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CA70BA7" w14:textId="5BDAC55C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3.1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F76CCA1" w14:textId="1FF88A59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72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6B70B989" w14:textId="007CCCEA" w:rsidR="002A6E0E" w:rsidRPr="00C317E1" w:rsidRDefault="001A155E" w:rsidP="00385B0A">
            <w:pPr>
              <w:jc w:val="center"/>
            </w:pPr>
            <w:r>
              <w:t>4.6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E8AAC09" w14:textId="2FAEFBB1" w:rsidR="002A6E0E" w:rsidRPr="00C317E1" w:rsidRDefault="001A155E" w:rsidP="00385B0A">
            <w:pPr>
              <w:jc w:val="center"/>
            </w:pPr>
            <w:r>
              <w:t>4.39</w:t>
            </w:r>
          </w:p>
        </w:tc>
      </w:tr>
      <w:tr w:rsidR="002A6E0E" w:rsidRPr="00C317E1" w14:paraId="51FDF85F" w14:textId="08F6CB6F" w:rsidTr="000533C7">
        <w:trPr>
          <w:trHeight w:val="720"/>
        </w:trPr>
        <w:tc>
          <w:tcPr>
            <w:tcW w:w="843" w:type="pct"/>
            <w:vAlign w:val="center"/>
          </w:tcPr>
          <w:p w14:paraId="0BDAC780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lastRenderedPageBreak/>
              <w:t xml:space="preserve">Biology SL 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6324360A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1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F3A14D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16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723E7BEE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225552A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44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D412843" w14:textId="2B92FE23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7B283C8" w14:textId="5DBF74F1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6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767669A4" w14:textId="37133B4A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7BFBE8D" w14:textId="497DFB65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56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7EE725F4" w14:textId="7D4BB4E6" w:rsidR="002A6E0E" w:rsidRPr="00C317E1" w:rsidRDefault="001A155E" w:rsidP="00385B0A">
            <w:pPr>
              <w:jc w:val="center"/>
            </w:pPr>
            <w:r>
              <w:t>4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4A81088" w14:textId="5398C781" w:rsidR="002A6E0E" w:rsidRPr="00C317E1" w:rsidRDefault="001A155E" w:rsidP="00385B0A">
            <w:pPr>
              <w:jc w:val="center"/>
            </w:pPr>
            <w:r>
              <w:t>4.15</w:t>
            </w:r>
          </w:p>
        </w:tc>
      </w:tr>
      <w:tr w:rsidR="002A6E0E" w:rsidRPr="00C317E1" w14:paraId="6092B356" w14:textId="3E8EF3DE" w:rsidTr="000533C7">
        <w:trPr>
          <w:trHeight w:val="720"/>
        </w:trPr>
        <w:tc>
          <w:tcPr>
            <w:tcW w:w="843" w:type="pct"/>
            <w:vAlign w:val="center"/>
          </w:tcPr>
          <w:p w14:paraId="172E237D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Chemistry HL 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6014371E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2936965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49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C3F05F4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8D45FAC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91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166727F9" w14:textId="3C259A86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38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E7530CF" w14:textId="2D280825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3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0DE3543" w14:textId="621C0A11" w:rsidR="002A6E0E" w:rsidRPr="00E20DAA" w:rsidRDefault="001A155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2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7AE30CB" w14:textId="173EB858" w:rsidR="002A6E0E" w:rsidRPr="00E20DAA" w:rsidRDefault="001A155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96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0D2E69E9" w14:textId="5035B001" w:rsidR="002A6E0E" w:rsidRPr="00C317E1" w:rsidRDefault="001A155E" w:rsidP="00385B0A">
            <w:pPr>
              <w:jc w:val="center"/>
            </w:pPr>
            <w:r>
              <w:t>4.29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8A1D674" w14:textId="7E4240FE" w:rsidR="002A6E0E" w:rsidRPr="00C317E1" w:rsidRDefault="001A155E" w:rsidP="00385B0A">
            <w:pPr>
              <w:jc w:val="center"/>
            </w:pPr>
            <w:r>
              <w:t>4.56</w:t>
            </w:r>
          </w:p>
        </w:tc>
      </w:tr>
      <w:tr w:rsidR="002A6E0E" w:rsidRPr="00C317E1" w14:paraId="77A97674" w14:textId="03ACEC92" w:rsidTr="000533C7">
        <w:trPr>
          <w:trHeight w:val="720"/>
        </w:trPr>
        <w:tc>
          <w:tcPr>
            <w:tcW w:w="843" w:type="pct"/>
            <w:vAlign w:val="center"/>
          </w:tcPr>
          <w:p w14:paraId="76F6D10A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Chemistry </w:t>
            </w:r>
            <w:r>
              <w:rPr>
                <w:rFonts w:cs="Times New Roman"/>
                <w:lang w:val="en-US"/>
              </w:rPr>
              <w:t>S</w:t>
            </w:r>
            <w:r w:rsidRPr="00E20DAA">
              <w:rPr>
                <w:rFonts w:cs="Times New Roman"/>
                <w:lang w:val="en-US"/>
              </w:rPr>
              <w:t>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75BE74ED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6989186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6138B09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6C9AB70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33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1C2D95B" w14:textId="3DD6742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6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B1940AB" w14:textId="37179BB4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99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2D293F9" w14:textId="0D299AF8" w:rsidR="002A6E0E" w:rsidRPr="00E20DAA" w:rsidRDefault="001A155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383859B" w14:textId="564B163A" w:rsidR="002A6E0E" w:rsidRPr="00E20DAA" w:rsidRDefault="001A155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54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1BFC5B02" w14:textId="3C8DD8D5" w:rsidR="002A6E0E" w:rsidRPr="00C317E1" w:rsidRDefault="001A155E" w:rsidP="00385B0A">
            <w:pPr>
              <w:jc w:val="center"/>
            </w:pPr>
            <w:r>
              <w:t>3.6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B3C1785" w14:textId="20C07769" w:rsidR="002A6E0E" w:rsidRPr="00C317E1" w:rsidRDefault="001A155E" w:rsidP="00385B0A">
            <w:pPr>
              <w:jc w:val="center"/>
            </w:pPr>
            <w:r>
              <w:t>4.10</w:t>
            </w:r>
          </w:p>
        </w:tc>
      </w:tr>
      <w:tr w:rsidR="002A6E0E" w:rsidRPr="00C317E1" w14:paraId="6C630FA3" w14:textId="0B5F2136" w:rsidTr="000533C7">
        <w:trPr>
          <w:trHeight w:val="720"/>
        </w:trPr>
        <w:tc>
          <w:tcPr>
            <w:tcW w:w="843" w:type="pct"/>
            <w:vAlign w:val="center"/>
          </w:tcPr>
          <w:p w14:paraId="3B32369A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Computer SC H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10659288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3B3240E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19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A7AECDA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8DD30C6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8A50401" w14:textId="1023FC33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D977FAB" w14:textId="2A00BE5A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8098CC6" w14:textId="0AA920BF" w:rsidR="002A6E0E" w:rsidRPr="00E20DAA" w:rsidRDefault="001A155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1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16A76FA" w14:textId="7B33F95C" w:rsidR="002A6E0E" w:rsidRPr="00E20DAA" w:rsidRDefault="001A155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25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5B89CA90" w14:textId="52AABB9C" w:rsidR="002A6E0E" w:rsidRPr="00C317E1" w:rsidRDefault="001A155E" w:rsidP="00385B0A">
            <w:pPr>
              <w:jc w:val="center"/>
            </w:pPr>
            <w:r>
              <w:t>4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02CEE1F" w14:textId="280EBC44" w:rsidR="002A6E0E" w:rsidRPr="00C317E1" w:rsidRDefault="001A155E" w:rsidP="00385B0A">
            <w:pPr>
              <w:jc w:val="center"/>
            </w:pPr>
            <w:r>
              <w:t>4.41</w:t>
            </w:r>
          </w:p>
        </w:tc>
      </w:tr>
      <w:tr w:rsidR="002A6E0E" w:rsidRPr="00C317E1" w14:paraId="05326863" w14:textId="66B8061C" w:rsidTr="000533C7">
        <w:trPr>
          <w:trHeight w:val="720"/>
        </w:trPr>
        <w:tc>
          <w:tcPr>
            <w:tcW w:w="843" w:type="pct"/>
            <w:vAlign w:val="center"/>
          </w:tcPr>
          <w:p w14:paraId="2F5BD09C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Computer SC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705EC15E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71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E2D2509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82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4F2CE12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1D84F80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26E9580" w14:textId="6728D7CD" w:rsidR="002A6E0E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76A2B96" w14:textId="066849EE" w:rsidR="002A6E0E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35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1F16FC66" w14:textId="50681AD1" w:rsidR="002A6E0E" w:rsidRDefault="001A155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25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FDDA5E7" w14:textId="64B70740" w:rsidR="002A6E0E" w:rsidRDefault="001A155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10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3CCF3AC3" w14:textId="453F3ACD" w:rsidR="002A6E0E" w:rsidRPr="00C317E1" w:rsidRDefault="001A155E" w:rsidP="00385B0A">
            <w:pPr>
              <w:jc w:val="center"/>
            </w:pPr>
            <w:r>
              <w:t>4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50E1577" w14:textId="0736A28C" w:rsidR="002A6E0E" w:rsidRPr="00C317E1" w:rsidRDefault="001A155E" w:rsidP="00385B0A">
            <w:pPr>
              <w:jc w:val="center"/>
            </w:pPr>
            <w:r>
              <w:t>3.93</w:t>
            </w:r>
          </w:p>
        </w:tc>
      </w:tr>
      <w:tr w:rsidR="002A6E0E" w:rsidRPr="00C317E1" w14:paraId="70046B87" w14:textId="385A7323" w:rsidTr="000533C7">
        <w:trPr>
          <w:trHeight w:val="720"/>
        </w:trPr>
        <w:tc>
          <w:tcPr>
            <w:tcW w:w="843" w:type="pct"/>
            <w:vAlign w:val="center"/>
          </w:tcPr>
          <w:p w14:paraId="79DB4CCB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Physics HL 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6D1DF5BD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1694660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64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EBDAE50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DD4F9F2" w14:textId="77777777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2E858C50" w14:textId="51E66C9E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8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46492E8" w14:textId="3E279298" w:rsidR="002A6E0E" w:rsidRPr="00E20DAA" w:rsidRDefault="002A6E0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34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3164B0D0" w14:textId="1EA2D318" w:rsidR="002A6E0E" w:rsidRPr="00E20DAA" w:rsidRDefault="001A155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25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EDFEFEE" w14:textId="541C1623" w:rsidR="002A6E0E" w:rsidRPr="00E20DAA" w:rsidRDefault="001A155E" w:rsidP="002A6E0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09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00FFD7C4" w14:textId="42AD0AF2" w:rsidR="002A6E0E" w:rsidRPr="00C317E1" w:rsidRDefault="00385B0A" w:rsidP="00385B0A">
            <w:pPr>
              <w:jc w:val="center"/>
            </w:pPr>
            <w:r>
              <w:t>4.7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20529B4" w14:textId="315E6AED" w:rsidR="002A6E0E" w:rsidRPr="00C317E1" w:rsidRDefault="00385B0A" w:rsidP="00385B0A">
            <w:pPr>
              <w:jc w:val="center"/>
            </w:pPr>
            <w:r>
              <w:t>4.80</w:t>
            </w:r>
          </w:p>
        </w:tc>
      </w:tr>
      <w:tr w:rsidR="002A6E0E" w:rsidRPr="00C317E1" w14:paraId="2BD27FB5" w14:textId="4B1DE4BD" w:rsidTr="000533C7">
        <w:trPr>
          <w:trHeight w:val="720"/>
        </w:trPr>
        <w:tc>
          <w:tcPr>
            <w:tcW w:w="843" w:type="pct"/>
            <w:vAlign w:val="center"/>
          </w:tcPr>
          <w:p w14:paraId="749E13CC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Physics SL 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6F6A7FC1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3B3F8AF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03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0A584F3C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8E4555C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69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AAB9CD6" w14:textId="4F70C159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4ACA5AB" w14:textId="4012DA3C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92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7E5C687C" w14:textId="1F3E0B70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A21554F" w14:textId="1B44EC24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64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54DCFFE6" w14:textId="14288FDD" w:rsidR="002A6E0E" w:rsidRPr="00C317E1" w:rsidRDefault="00385B0A" w:rsidP="00385B0A">
            <w:pPr>
              <w:jc w:val="center"/>
            </w:pPr>
            <w:r>
              <w:t>6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D520135" w14:textId="66F41470" w:rsidR="002A6E0E" w:rsidRPr="00C317E1" w:rsidRDefault="00385B0A" w:rsidP="00385B0A">
            <w:pPr>
              <w:jc w:val="center"/>
            </w:pPr>
            <w:r>
              <w:t>4.21</w:t>
            </w:r>
          </w:p>
        </w:tc>
      </w:tr>
      <w:tr w:rsidR="002A6E0E" w:rsidRPr="00C317E1" w14:paraId="4A83BB49" w14:textId="0E052240" w:rsidTr="000533C7">
        <w:trPr>
          <w:trHeight w:val="720"/>
        </w:trPr>
        <w:tc>
          <w:tcPr>
            <w:tcW w:w="843" w:type="pct"/>
            <w:vAlign w:val="center"/>
          </w:tcPr>
          <w:p w14:paraId="457A0B96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Math Studies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761B423F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5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EC9530A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16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C836CB0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63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8ED95C6" w14:textId="7777777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45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0D978DBF" w14:textId="5BE907BD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A259070" w14:textId="4E5215D6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E22C711" w14:textId="226075FE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73BC1B9" w14:textId="7F59C09F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75FFBC7A" w14:textId="4F1EC506" w:rsidR="002A6E0E" w:rsidRPr="00C317E1" w:rsidRDefault="00385B0A" w:rsidP="00385B0A">
            <w:pPr>
              <w:jc w:val="center"/>
            </w:pPr>
            <w: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EEE7C3E" w14:textId="6DE25AC5" w:rsidR="002A6E0E" w:rsidRPr="00C317E1" w:rsidRDefault="00385B0A" w:rsidP="00385B0A">
            <w:pPr>
              <w:jc w:val="center"/>
            </w:pPr>
            <w:r>
              <w:t>---</w:t>
            </w:r>
          </w:p>
        </w:tc>
      </w:tr>
      <w:tr w:rsidR="002A6E0E" w:rsidRPr="00C317E1" w14:paraId="0F36131A" w14:textId="4E215454" w:rsidTr="000533C7">
        <w:trPr>
          <w:trHeight w:val="720"/>
        </w:trPr>
        <w:tc>
          <w:tcPr>
            <w:tcW w:w="843" w:type="pct"/>
            <w:vAlign w:val="center"/>
          </w:tcPr>
          <w:p w14:paraId="42DD1555" w14:textId="259C4F24" w:rsidR="002A6E0E" w:rsidRDefault="002A6E0E" w:rsidP="002A6E0E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Mathematics AA H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368831B9" w14:textId="6FF37113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1E869DD" w14:textId="34C47619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C320D16" w14:textId="1F2FC159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72D01F9" w14:textId="791BBD94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74B18665" w14:textId="6ADD6471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88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97DC1D5" w14:textId="36683DB9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44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881ED02" w14:textId="20C8C908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0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B6E3D65" w14:textId="7BACACB7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21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6FACF374" w14:textId="76906681" w:rsidR="002A6E0E" w:rsidRPr="00C317E1" w:rsidRDefault="00385B0A" w:rsidP="00385B0A">
            <w:pPr>
              <w:jc w:val="center"/>
            </w:pPr>
            <w:r>
              <w:t>4.8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9049A48" w14:textId="1E11BDF8" w:rsidR="002A6E0E" w:rsidRPr="00C317E1" w:rsidRDefault="00385B0A" w:rsidP="00385B0A">
            <w:pPr>
              <w:jc w:val="center"/>
            </w:pPr>
            <w:r>
              <w:t>4.87</w:t>
            </w:r>
          </w:p>
        </w:tc>
      </w:tr>
      <w:tr w:rsidR="002A6E0E" w:rsidRPr="00C317E1" w14:paraId="7C7041DA" w14:textId="209FA0CA" w:rsidTr="000533C7">
        <w:trPr>
          <w:trHeight w:val="720"/>
        </w:trPr>
        <w:tc>
          <w:tcPr>
            <w:tcW w:w="843" w:type="pct"/>
            <w:vAlign w:val="center"/>
          </w:tcPr>
          <w:p w14:paraId="54AC941C" w14:textId="0AC5CE4A" w:rsidR="002A6E0E" w:rsidRDefault="002A6E0E" w:rsidP="002A6E0E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Mathematics AA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7BBACECF" w14:textId="7989C12B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89CD6D5" w14:textId="4E1A7E65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3EA7821" w14:textId="4382D93F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150F6029" w14:textId="410DA2B8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09E8B407" w14:textId="502A667A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94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F4F2DAF" w14:textId="46A108B7" w:rsidR="002A6E0E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1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B9874CE" w14:textId="103A63C8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81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2C5E1B3" w14:textId="4ACE6BD6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99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26E816B0" w14:textId="459D36FF" w:rsidR="002A6E0E" w:rsidRPr="00C317E1" w:rsidRDefault="00385B0A" w:rsidP="00385B0A">
            <w:pPr>
              <w:jc w:val="center"/>
            </w:pPr>
            <w:r>
              <w:t>5.15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0BB2558" w14:textId="78366561" w:rsidR="002A6E0E" w:rsidRPr="00C317E1" w:rsidRDefault="00385B0A" w:rsidP="00385B0A">
            <w:pPr>
              <w:jc w:val="center"/>
            </w:pPr>
            <w:r>
              <w:t>4.61</w:t>
            </w:r>
          </w:p>
        </w:tc>
      </w:tr>
      <w:tr w:rsidR="002A6E0E" w:rsidRPr="00C317E1" w14:paraId="2A74C587" w14:textId="16947EC8" w:rsidTr="000533C7">
        <w:trPr>
          <w:trHeight w:val="720"/>
        </w:trPr>
        <w:tc>
          <w:tcPr>
            <w:tcW w:w="843" w:type="pct"/>
            <w:vAlign w:val="center"/>
          </w:tcPr>
          <w:p w14:paraId="3AB4BAB5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Mathematics HL 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426B8DC4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67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32A7424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6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7EB65E0B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542CB73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E83D391" w14:textId="5278D37E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25844E3" w14:textId="2B9B9D4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0F575876" w14:textId="08F15A06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4E96FDA" w14:textId="02D5C2E2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-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59D08204" w14:textId="345106E9" w:rsidR="002A6E0E" w:rsidRPr="00C317E1" w:rsidRDefault="00385B0A" w:rsidP="00385B0A">
            <w:pPr>
              <w:jc w:val="center"/>
            </w:pPr>
            <w: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2F18B89C" w14:textId="27AD1F2B" w:rsidR="002A6E0E" w:rsidRPr="00C317E1" w:rsidRDefault="00385B0A" w:rsidP="00385B0A">
            <w:pPr>
              <w:jc w:val="center"/>
            </w:pPr>
            <w:r>
              <w:t>---</w:t>
            </w:r>
          </w:p>
        </w:tc>
      </w:tr>
      <w:tr w:rsidR="002A6E0E" w:rsidRPr="00C317E1" w14:paraId="116D9104" w14:textId="626EF463" w:rsidTr="000533C7">
        <w:trPr>
          <w:trHeight w:val="720"/>
        </w:trPr>
        <w:tc>
          <w:tcPr>
            <w:tcW w:w="843" w:type="pct"/>
            <w:vAlign w:val="center"/>
          </w:tcPr>
          <w:p w14:paraId="5CCAA2E2" w14:textId="77777777" w:rsidR="002A6E0E" w:rsidRPr="00E20DAA" w:rsidRDefault="002A6E0E" w:rsidP="002A6E0E">
            <w:pPr>
              <w:rPr>
                <w:rFonts w:cs="Times New Roman"/>
                <w:lang w:val="en-US"/>
              </w:rPr>
            </w:pPr>
            <w:r w:rsidRPr="00E20DAA">
              <w:rPr>
                <w:rFonts w:cs="Times New Roman"/>
                <w:lang w:val="en-US"/>
              </w:rPr>
              <w:t xml:space="preserve">Mathematics SL 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64D7A5F2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25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00619B1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18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51480E7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5.78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EA20372" w14:textId="77777777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4.79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86B0AF9" w14:textId="2A995A25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D90D523" w14:textId="17FC9BE2" w:rsidR="002A6E0E" w:rsidRPr="00E20DAA" w:rsidRDefault="002A6E0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84D8205" w14:textId="087158BF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0081DFA6" w14:textId="3D55A8C6" w:rsidR="002A6E0E" w:rsidRPr="00E20DAA" w:rsidRDefault="001A155E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-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55A27140" w14:textId="5A45C90C" w:rsidR="002A6E0E" w:rsidRPr="00C317E1" w:rsidRDefault="00385B0A" w:rsidP="00385B0A">
            <w:pPr>
              <w:jc w:val="center"/>
            </w:pPr>
            <w: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53DF84AF" w14:textId="55366388" w:rsidR="002A6E0E" w:rsidRPr="00C317E1" w:rsidRDefault="00385B0A" w:rsidP="00385B0A">
            <w:pPr>
              <w:jc w:val="center"/>
            </w:pPr>
            <w:r>
              <w:t>---</w:t>
            </w:r>
          </w:p>
        </w:tc>
      </w:tr>
      <w:tr w:rsidR="00385B0A" w:rsidRPr="00C317E1" w14:paraId="06D5EE1D" w14:textId="77777777" w:rsidTr="000533C7">
        <w:trPr>
          <w:trHeight w:val="720"/>
        </w:trPr>
        <w:tc>
          <w:tcPr>
            <w:tcW w:w="843" w:type="pct"/>
            <w:vAlign w:val="center"/>
          </w:tcPr>
          <w:p w14:paraId="57CE891B" w14:textId="77777777" w:rsidR="00385B0A" w:rsidRDefault="00385B0A" w:rsidP="002A6E0E">
            <w:pPr>
              <w:rPr>
                <w:rFonts w:cs="Times New Roman"/>
                <w:lang w:val="en-US"/>
              </w:rPr>
            </w:pPr>
          </w:p>
          <w:p w14:paraId="06A79622" w14:textId="1B928BBF" w:rsidR="00385B0A" w:rsidRPr="00E20DAA" w:rsidRDefault="00385B0A" w:rsidP="002A6E0E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Mathematics AI SL</w:t>
            </w:r>
          </w:p>
        </w:tc>
        <w:tc>
          <w:tcPr>
            <w:tcW w:w="414" w:type="pct"/>
            <w:shd w:val="clear" w:color="auto" w:fill="DBE5F1" w:themeFill="accent1" w:themeFillTint="33"/>
            <w:vAlign w:val="center"/>
          </w:tcPr>
          <w:p w14:paraId="66374F98" w14:textId="10398586" w:rsidR="00385B0A" w:rsidRDefault="00385B0A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N/A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72F571BA" w14:textId="379D1975" w:rsidR="00385B0A" w:rsidRDefault="00385B0A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N/A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4D18E1E8" w14:textId="0DD78CC8" w:rsidR="00385B0A" w:rsidRDefault="00385B0A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N/A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E9F6C81" w14:textId="7D08D793" w:rsidR="00385B0A" w:rsidRDefault="00385B0A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N/A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551267EE" w14:textId="79CF8E16" w:rsidR="00385B0A" w:rsidRDefault="00385B0A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3E29F1D9" w14:textId="7001F01C" w:rsidR="00385B0A" w:rsidRDefault="00385B0A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BE5F1" w:themeFill="accent1" w:themeFillTint="33"/>
            <w:vAlign w:val="center"/>
          </w:tcPr>
          <w:p w14:paraId="6A2FEA3F" w14:textId="65E064FA" w:rsidR="00385B0A" w:rsidRDefault="00385B0A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4B3A599D" w14:textId="07C0EBED" w:rsidR="00385B0A" w:rsidRDefault="00385B0A" w:rsidP="002A6E0E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---</w:t>
            </w:r>
          </w:p>
        </w:tc>
        <w:tc>
          <w:tcPr>
            <w:tcW w:w="415" w:type="pct"/>
            <w:shd w:val="clear" w:color="auto" w:fill="DBE5F1" w:themeFill="accent1" w:themeFillTint="33"/>
            <w:vAlign w:val="center"/>
          </w:tcPr>
          <w:p w14:paraId="188CB700" w14:textId="64F428FC" w:rsidR="00385B0A" w:rsidRDefault="00385B0A" w:rsidP="00385B0A">
            <w:pPr>
              <w:jc w:val="center"/>
            </w:pPr>
            <w:r>
              <w:t>4.80</w:t>
            </w:r>
          </w:p>
        </w:tc>
        <w:tc>
          <w:tcPr>
            <w:tcW w:w="416" w:type="pct"/>
            <w:shd w:val="clear" w:color="auto" w:fill="DDD9C3" w:themeFill="background2" w:themeFillShade="E6"/>
            <w:vAlign w:val="center"/>
          </w:tcPr>
          <w:p w14:paraId="6955421B" w14:textId="1502D78D" w:rsidR="00385B0A" w:rsidRDefault="00385B0A" w:rsidP="00385B0A">
            <w:pPr>
              <w:jc w:val="center"/>
            </w:pPr>
            <w:r>
              <w:t>3.87</w:t>
            </w:r>
          </w:p>
        </w:tc>
      </w:tr>
    </w:tbl>
    <w:p w14:paraId="3360F24A" w14:textId="77777777" w:rsidR="00F94203" w:rsidRDefault="00F94203" w:rsidP="0008718C">
      <w:pPr>
        <w:spacing w:line="240" w:lineRule="auto"/>
      </w:pPr>
    </w:p>
    <w:p w14:paraId="293BC9D4" w14:textId="77777777" w:rsidR="00C605EC" w:rsidRDefault="00C605EC" w:rsidP="007E5628">
      <w:pPr>
        <w:rPr>
          <w:rFonts w:ascii="Times New Roman" w:hAnsi="Times New Roman" w:cs="Times New Roman"/>
          <w:lang w:val="en-US"/>
        </w:rPr>
      </w:pPr>
    </w:p>
    <w:p w14:paraId="75BA8A0A" w14:textId="77777777" w:rsidR="00233AB2" w:rsidRDefault="00233AB2" w:rsidP="007E5628">
      <w:pPr>
        <w:rPr>
          <w:rFonts w:ascii="Times New Roman" w:hAnsi="Times New Roman" w:cs="Times New Roman"/>
          <w:lang w:val="en-US"/>
        </w:rPr>
      </w:pPr>
    </w:p>
    <w:p w14:paraId="56D9CF1B" w14:textId="77777777" w:rsidR="005A0FDA" w:rsidRDefault="005A0FDA" w:rsidP="007E5628">
      <w:pPr>
        <w:rPr>
          <w:rFonts w:ascii="Times New Roman" w:hAnsi="Times New Roman" w:cs="Times New Roman"/>
          <w:lang w:val="en-US"/>
        </w:rPr>
      </w:pPr>
    </w:p>
    <w:p w14:paraId="7CEB20D0" w14:textId="27BAAA77" w:rsidR="007E5628" w:rsidRPr="00C317E1" w:rsidRDefault="007E5628" w:rsidP="007E5628">
      <w:pPr>
        <w:rPr>
          <w:rFonts w:ascii="Times New Roman" w:hAnsi="Times New Roman" w:cs="Times New Roman"/>
          <w:lang w:val="en-US"/>
        </w:rPr>
      </w:pPr>
      <w:r w:rsidRPr="00C317E1">
        <w:rPr>
          <w:rFonts w:ascii="Times New Roman" w:hAnsi="Times New Roman" w:cs="Times New Roman"/>
          <w:lang w:val="en-US"/>
        </w:rPr>
        <w:t>Extended Essay</w:t>
      </w:r>
      <w:r>
        <w:rPr>
          <w:rFonts w:ascii="Times New Roman" w:hAnsi="Times New Roman" w:cs="Times New Roman"/>
          <w:lang w:val="en-US"/>
        </w:rPr>
        <w:t xml:space="preserve"> 2009-20</w:t>
      </w:r>
      <w:r w:rsidR="001B0313">
        <w:rPr>
          <w:rFonts w:ascii="Times New Roman" w:hAnsi="Times New Roman" w:cs="Times New Roman"/>
          <w:lang w:val="en-US"/>
        </w:rPr>
        <w:t>2</w:t>
      </w:r>
      <w:r w:rsidR="00085AFE">
        <w:rPr>
          <w:rFonts w:ascii="Times New Roman" w:hAnsi="Times New Roman" w:cs="Times New Roman"/>
          <w:lang w:val="en-US"/>
        </w:rPr>
        <w:t>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70"/>
        <w:gridCol w:w="3071"/>
        <w:gridCol w:w="511"/>
        <w:gridCol w:w="512"/>
        <w:gridCol w:w="512"/>
        <w:gridCol w:w="512"/>
        <w:gridCol w:w="512"/>
        <w:gridCol w:w="512"/>
      </w:tblGrid>
      <w:tr w:rsidR="007E5628" w:rsidRPr="00C317E1" w14:paraId="6BB05555" w14:textId="77777777" w:rsidTr="007E5628">
        <w:tc>
          <w:tcPr>
            <w:tcW w:w="3070" w:type="dxa"/>
            <w:vAlign w:val="center"/>
          </w:tcPr>
          <w:p w14:paraId="6356BBE1" w14:textId="77777777" w:rsidR="007E5628" w:rsidRPr="00395C31" w:rsidRDefault="007E5628" w:rsidP="007E5628">
            <w:pPr>
              <w:tabs>
                <w:tab w:val="center" w:pos="1427"/>
              </w:tabs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Subject</w:t>
            </w:r>
          </w:p>
        </w:tc>
        <w:tc>
          <w:tcPr>
            <w:tcW w:w="3071" w:type="dxa"/>
            <w:vAlign w:val="center"/>
          </w:tcPr>
          <w:p w14:paraId="11728B5F" w14:textId="77777777" w:rsidR="007E5628" w:rsidRPr="00395C31" w:rsidRDefault="007E5628" w:rsidP="007E5628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Number of candidates</w:t>
            </w:r>
          </w:p>
        </w:tc>
        <w:tc>
          <w:tcPr>
            <w:tcW w:w="3071" w:type="dxa"/>
            <w:gridSpan w:val="6"/>
            <w:vAlign w:val="center"/>
          </w:tcPr>
          <w:p w14:paraId="72596CD0" w14:textId="77777777" w:rsidR="007E5628" w:rsidRPr="00395C31" w:rsidRDefault="007E5628" w:rsidP="007E5628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Grade</w:t>
            </w:r>
          </w:p>
        </w:tc>
      </w:tr>
      <w:tr w:rsidR="007E5628" w:rsidRPr="00C317E1" w14:paraId="5B7F7526" w14:textId="77777777" w:rsidTr="007E5628">
        <w:tc>
          <w:tcPr>
            <w:tcW w:w="3070" w:type="dxa"/>
            <w:vAlign w:val="center"/>
          </w:tcPr>
          <w:p w14:paraId="66C67BC3" w14:textId="77777777" w:rsidR="007E5628" w:rsidRPr="00C317E1" w:rsidRDefault="007E5628" w:rsidP="0008718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071" w:type="dxa"/>
            <w:vAlign w:val="center"/>
          </w:tcPr>
          <w:p w14:paraId="6786D89B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11" w:type="dxa"/>
            <w:vAlign w:val="center"/>
          </w:tcPr>
          <w:p w14:paraId="3B309A4F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A</w:t>
            </w:r>
          </w:p>
        </w:tc>
        <w:tc>
          <w:tcPr>
            <w:tcW w:w="512" w:type="dxa"/>
            <w:vAlign w:val="center"/>
          </w:tcPr>
          <w:p w14:paraId="529CA708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B</w:t>
            </w:r>
          </w:p>
        </w:tc>
        <w:tc>
          <w:tcPr>
            <w:tcW w:w="512" w:type="dxa"/>
            <w:vAlign w:val="center"/>
          </w:tcPr>
          <w:p w14:paraId="5EC0D20B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C</w:t>
            </w:r>
          </w:p>
        </w:tc>
        <w:tc>
          <w:tcPr>
            <w:tcW w:w="512" w:type="dxa"/>
            <w:vAlign w:val="center"/>
          </w:tcPr>
          <w:p w14:paraId="2646DEAB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D</w:t>
            </w:r>
          </w:p>
        </w:tc>
        <w:tc>
          <w:tcPr>
            <w:tcW w:w="512" w:type="dxa"/>
            <w:vAlign w:val="center"/>
          </w:tcPr>
          <w:p w14:paraId="07D90477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E</w:t>
            </w:r>
          </w:p>
        </w:tc>
        <w:tc>
          <w:tcPr>
            <w:tcW w:w="512" w:type="dxa"/>
            <w:vAlign w:val="center"/>
          </w:tcPr>
          <w:p w14:paraId="2B8D0181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N</w:t>
            </w:r>
          </w:p>
        </w:tc>
      </w:tr>
      <w:tr w:rsidR="007E5628" w:rsidRPr="00C317E1" w14:paraId="17AEFA9E" w14:textId="77777777" w:rsidTr="007E5628">
        <w:tc>
          <w:tcPr>
            <w:tcW w:w="3070" w:type="dxa"/>
            <w:vAlign w:val="center"/>
          </w:tcPr>
          <w:p w14:paraId="43BE10FD" w14:textId="77777777" w:rsidR="007E5628" w:rsidRPr="00C317E1" w:rsidRDefault="007E5628" w:rsidP="0008718C">
            <w:pPr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Polish A1</w:t>
            </w:r>
          </w:p>
        </w:tc>
        <w:tc>
          <w:tcPr>
            <w:tcW w:w="3071" w:type="dxa"/>
            <w:vAlign w:val="center"/>
          </w:tcPr>
          <w:p w14:paraId="6D9EA01C" w14:textId="77777777" w:rsidR="007E5628" w:rsidRPr="00C317E1" w:rsidRDefault="00233AB2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511" w:type="dxa"/>
            <w:vAlign w:val="center"/>
          </w:tcPr>
          <w:p w14:paraId="79714914" w14:textId="77777777" w:rsidR="007E5628" w:rsidRPr="00C317E1" w:rsidRDefault="00314377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512" w:type="dxa"/>
            <w:vAlign w:val="center"/>
          </w:tcPr>
          <w:p w14:paraId="0A0D8EA9" w14:textId="77777777" w:rsidR="007E5628" w:rsidRPr="00C317E1" w:rsidRDefault="00233AB2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512" w:type="dxa"/>
            <w:vAlign w:val="center"/>
          </w:tcPr>
          <w:p w14:paraId="4526AFC1" w14:textId="77777777" w:rsidR="007E5628" w:rsidRPr="00C317E1" w:rsidRDefault="00233AB2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78314817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15A7976A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59687720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C66C39" w:rsidRPr="00C317E1" w14:paraId="6C6747B8" w14:textId="77777777" w:rsidTr="007E5628">
        <w:tc>
          <w:tcPr>
            <w:tcW w:w="3070" w:type="dxa"/>
            <w:vAlign w:val="center"/>
          </w:tcPr>
          <w:p w14:paraId="2ED139C5" w14:textId="77777777" w:rsidR="00C66C39" w:rsidRPr="00C317E1" w:rsidRDefault="00C66C39" w:rsidP="0008718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English A: Lit </w:t>
            </w:r>
          </w:p>
        </w:tc>
        <w:tc>
          <w:tcPr>
            <w:tcW w:w="3071" w:type="dxa"/>
            <w:vAlign w:val="center"/>
          </w:tcPr>
          <w:p w14:paraId="2BA20127" w14:textId="2FF8B631" w:rsidR="00C66C39" w:rsidRDefault="003F3865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5</w:t>
            </w:r>
          </w:p>
        </w:tc>
        <w:tc>
          <w:tcPr>
            <w:tcW w:w="511" w:type="dxa"/>
            <w:vAlign w:val="center"/>
          </w:tcPr>
          <w:p w14:paraId="0112ECB2" w14:textId="77777777" w:rsidR="00C66C39" w:rsidRPr="00C317E1" w:rsidRDefault="001B0313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512" w:type="dxa"/>
            <w:vAlign w:val="center"/>
          </w:tcPr>
          <w:p w14:paraId="4E0F0CA1" w14:textId="0280229A" w:rsidR="00C66C39" w:rsidRDefault="003F3865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512" w:type="dxa"/>
            <w:vAlign w:val="center"/>
          </w:tcPr>
          <w:p w14:paraId="32645D86" w14:textId="4F7BECD8" w:rsidR="00C66C39" w:rsidRPr="00C317E1" w:rsidRDefault="003F3865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1</w:t>
            </w:r>
          </w:p>
        </w:tc>
        <w:tc>
          <w:tcPr>
            <w:tcW w:w="512" w:type="dxa"/>
            <w:vAlign w:val="center"/>
          </w:tcPr>
          <w:p w14:paraId="4F64A53C" w14:textId="2A543CCA" w:rsidR="00C66C39" w:rsidRPr="00C317E1" w:rsidRDefault="003F3865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512" w:type="dxa"/>
            <w:vAlign w:val="center"/>
          </w:tcPr>
          <w:p w14:paraId="6323DA8B" w14:textId="77777777" w:rsidR="00C66C39" w:rsidRPr="00C317E1" w:rsidRDefault="00C66C3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7183E7FA" w14:textId="77777777" w:rsidR="00C66C39" w:rsidRPr="00C317E1" w:rsidRDefault="00C66C3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7E5628" w:rsidRPr="00C317E1" w14:paraId="304113BC" w14:textId="77777777" w:rsidTr="007E5628">
        <w:tc>
          <w:tcPr>
            <w:tcW w:w="3070" w:type="dxa"/>
            <w:vAlign w:val="center"/>
          </w:tcPr>
          <w:p w14:paraId="51375F3F" w14:textId="77777777" w:rsidR="007E5628" w:rsidRPr="00C317E1" w:rsidRDefault="007E5628" w:rsidP="0008718C">
            <w:pPr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English B</w:t>
            </w:r>
          </w:p>
        </w:tc>
        <w:tc>
          <w:tcPr>
            <w:tcW w:w="3071" w:type="dxa"/>
            <w:vAlign w:val="center"/>
          </w:tcPr>
          <w:p w14:paraId="544DC209" w14:textId="0C9B6B7E" w:rsidR="007E5628" w:rsidRPr="00C317E1" w:rsidRDefault="007B6F68" w:rsidP="00000C2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  <w:r w:rsidR="003F3865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511" w:type="dxa"/>
            <w:vAlign w:val="center"/>
          </w:tcPr>
          <w:p w14:paraId="4619BE6B" w14:textId="1E6E9007" w:rsidR="007E5628" w:rsidRPr="00C317E1" w:rsidRDefault="003F3865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512" w:type="dxa"/>
            <w:vAlign w:val="center"/>
          </w:tcPr>
          <w:p w14:paraId="64AADEF8" w14:textId="71ECFBFB" w:rsidR="007E5628" w:rsidRPr="00C317E1" w:rsidRDefault="001B0313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3F3865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0A38B09B" w14:textId="7A423EA8" w:rsidR="007E5628" w:rsidRPr="00C317E1" w:rsidRDefault="003F3865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512" w:type="dxa"/>
            <w:vAlign w:val="center"/>
          </w:tcPr>
          <w:p w14:paraId="3BDBDBFD" w14:textId="4917A5CE" w:rsidR="007E5628" w:rsidRPr="00C317E1" w:rsidRDefault="003F3865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512" w:type="dxa"/>
            <w:vAlign w:val="center"/>
          </w:tcPr>
          <w:p w14:paraId="7C933CCB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37902751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7D1DEF" w:rsidRPr="00C317E1" w14:paraId="1E82839E" w14:textId="77777777" w:rsidTr="007E5628">
        <w:tc>
          <w:tcPr>
            <w:tcW w:w="3070" w:type="dxa"/>
            <w:vAlign w:val="center"/>
          </w:tcPr>
          <w:p w14:paraId="4B9EEDCF" w14:textId="77777777" w:rsidR="007D1DEF" w:rsidRPr="00C317E1" w:rsidRDefault="007D1DEF" w:rsidP="0008718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German B</w:t>
            </w:r>
          </w:p>
        </w:tc>
        <w:tc>
          <w:tcPr>
            <w:tcW w:w="3071" w:type="dxa"/>
            <w:vAlign w:val="center"/>
          </w:tcPr>
          <w:p w14:paraId="2B160839" w14:textId="3F906EE0" w:rsidR="007D1DEF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511" w:type="dxa"/>
            <w:vAlign w:val="center"/>
          </w:tcPr>
          <w:p w14:paraId="07464D60" w14:textId="77777777" w:rsidR="007D1DEF" w:rsidRPr="00C317E1" w:rsidRDefault="00A7030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2F13071C" w14:textId="7A310F7F" w:rsidR="007D1DEF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512" w:type="dxa"/>
            <w:vAlign w:val="center"/>
          </w:tcPr>
          <w:p w14:paraId="08048F99" w14:textId="77777777" w:rsidR="007D1DEF" w:rsidRDefault="007D1DEF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32058C91" w14:textId="77777777" w:rsidR="007D1DEF" w:rsidRPr="00C317E1" w:rsidRDefault="007D1DEF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19EE620E" w14:textId="77777777" w:rsidR="007D1DEF" w:rsidRPr="00C317E1" w:rsidRDefault="007D1DEF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69348295" w14:textId="77777777" w:rsidR="007D1DEF" w:rsidRPr="00C317E1" w:rsidRDefault="007D1DEF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7E5628" w:rsidRPr="00C317E1" w14:paraId="2366571B" w14:textId="77777777" w:rsidTr="007E5628">
        <w:tc>
          <w:tcPr>
            <w:tcW w:w="3070" w:type="dxa"/>
            <w:vAlign w:val="center"/>
          </w:tcPr>
          <w:p w14:paraId="1000170C" w14:textId="77777777" w:rsidR="007E5628" w:rsidRPr="00C317E1" w:rsidRDefault="007E5628" w:rsidP="0008718C">
            <w:pPr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Spanish B</w:t>
            </w:r>
          </w:p>
        </w:tc>
        <w:tc>
          <w:tcPr>
            <w:tcW w:w="3071" w:type="dxa"/>
            <w:vAlign w:val="center"/>
          </w:tcPr>
          <w:p w14:paraId="6E80E83F" w14:textId="77777777" w:rsidR="007E5628" w:rsidRPr="00C317E1" w:rsidRDefault="007D7EA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511" w:type="dxa"/>
            <w:vAlign w:val="center"/>
          </w:tcPr>
          <w:p w14:paraId="625A9E43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49766767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5E69A5F2" w14:textId="77777777" w:rsidR="007E5628" w:rsidRPr="00C317E1" w:rsidRDefault="007D7EA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1610125A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019CCD95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77877A28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085AFE" w:rsidRPr="00C317E1" w14:paraId="4FBE4981" w14:textId="77777777" w:rsidTr="007E5628">
        <w:tc>
          <w:tcPr>
            <w:tcW w:w="3070" w:type="dxa"/>
            <w:vAlign w:val="center"/>
          </w:tcPr>
          <w:p w14:paraId="36CDF9CD" w14:textId="64AD5BCF" w:rsidR="00085AFE" w:rsidRPr="00C317E1" w:rsidRDefault="00085AFE" w:rsidP="0008718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talian B</w:t>
            </w:r>
          </w:p>
        </w:tc>
        <w:tc>
          <w:tcPr>
            <w:tcW w:w="3071" w:type="dxa"/>
            <w:vAlign w:val="center"/>
          </w:tcPr>
          <w:p w14:paraId="16F502F8" w14:textId="69A80F28" w:rsidR="00085AFE" w:rsidRDefault="00085AFE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511" w:type="dxa"/>
            <w:vAlign w:val="center"/>
          </w:tcPr>
          <w:p w14:paraId="507FA13C" w14:textId="6F5A4E24" w:rsidR="00085AFE" w:rsidRPr="00C317E1" w:rsidRDefault="00085AFE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512" w:type="dxa"/>
            <w:vAlign w:val="center"/>
          </w:tcPr>
          <w:p w14:paraId="4B595D07" w14:textId="7674A865" w:rsidR="00085AFE" w:rsidRPr="00C317E1" w:rsidRDefault="00085AFE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3E52B467" w14:textId="746D2B7E" w:rsidR="00085AFE" w:rsidRDefault="00085AFE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05DFAB9D" w14:textId="1B2A63E8" w:rsidR="00085AFE" w:rsidRPr="00C317E1" w:rsidRDefault="00085AFE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70C7517E" w14:textId="44477ABF" w:rsidR="00085AFE" w:rsidRPr="00C317E1" w:rsidRDefault="00085AFE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298E361A" w14:textId="053CC576" w:rsidR="00085AFE" w:rsidRPr="00C317E1" w:rsidRDefault="00085AFE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7E5628" w:rsidRPr="00C317E1" w14:paraId="2B40D1F4" w14:textId="77777777" w:rsidTr="007E5628">
        <w:tc>
          <w:tcPr>
            <w:tcW w:w="3070" w:type="dxa"/>
            <w:vAlign w:val="center"/>
          </w:tcPr>
          <w:p w14:paraId="28286E84" w14:textId="77777777" w:rsidR="007E5628" w:rsidRPr="00C317E1" w:rsidRDefault="007E5628" w:rsidP="0008718C">
            <w:pPr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Business &amp; Management</w:t>
            </w:r>
          </w:p>
        </w:tc>
        <w:tc>
          <w:tcPr>
            <w:tcW w:w="3071" w:type="dxa"/>
            <w:vAlign w:val="center"/>
          </w:tcPr>
          <w:p w14:paraId="32249146" w14:textId="0CCA354B" w:rsidR="007E5628" w:rsidRPr="00C317E1" w:rsidRDefault="00E04DDD" w:rsidP="00233A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  <w:r w:rsidR="00085AFE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511" w:type="dxa"/>
            <w:vAlign w:val="center"/>
          </w:tcPr>
          <w:p w14:paraId="3FE603AB" w14:textId="5E6B02DF" w:rsidR="007E5628" w:rsidRPr="00C317E1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512" w:type="dxa"/>
            <w:vAlign w:val="center"/>
          </w:tcPr>
          <w:p w14:paraId="76279DC5" w14:textId="5511D35E" w:rsidR="007E5628" w:rsidRPr="00C317E1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5</w:t>
            </w:r>
          </w:p>
        </w:tc>
        <w:tc>
          <w:tcPr>
            <w:tcW w:w="512" w:type="dxa"/>
            <w:vAlign w:val="center"/>
          </w:tcPr>
          <w:p w14:paraId="68DC88EC" w14:textId="55F025EC" w:rsidR="007E5628" w:rsidRPr="00C317E1" w:rsidRDefault="001B0313" w:rsidP="00000C2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E04DDD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512" w:type="dxa"/>
            <w:vAlign w:val="center"/>
          </w:tcPr>
          <w:p w14:paraId="6F7DB766" w14:textId="077A755E" w:rsidR="007E5628" w:rsidRPr="00C317E1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512" w:type="dxa"/>
            <w:vAlign w:val="center"/>
          </w:tcPr>
          <w:p w14:paraId="44F1B2F3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076AE787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7D7EA9" w:rsidRPr="00C317E1" w14:paraId="41AED69A" w14:textId="77777777" w:rsidTr="007E5628">
        <w:tc>
          <w:tcPr>
            <w:tcW w:w="3070" w:type="dxa"/>
            <w:vAlign w:val="center"/>
          </w:tcPr>
          <w:p w14:paraId="70C3420C" w14:textId="77777777" w:rsidR="007D7EA9" w:rsidRPr="00C317E1" w:rsidRDefault="007D7EA9" w:rsidP="0008718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Geography</w:t>
            </w:r>
          </w:p>
        </w:tc>
        <w:tc>
          <w:tcPr>
            <w:tcW w:w="3071" w:type="dxa"/>
            <w:vAlign w:val="center"/>
          </w:tcPr>
          <w:p w14:paraId="0DC9C059" w14:textId="0A225677" w:rsidR="007D7EA9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511" w:type="dxa"/>
            <w:vAlign w:val="center"/>
          </w:tcPr>
          <w:p w14:paraId="0FE4BEB9" w14:textId="7C228292" w:rsidR="007D7EA9" w:rsidRDefault="005637C2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55756F03" w14:textId="73CC377A" w:rsidR="007D7EA9" w:rsidRPr="00C317E1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512" w:type="dxa"/>
            <w:vAlign w:val="center"/>
          </w:tcPr>
          <w:p w14:paraId="15309B96" w14:textId="14F7774D" w:rsidR="007D7EA9" w:rsidRDefault="005637C2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04CD86A3" w14:textId="52F23F7F" w:rsidR="007D7EA9" w:rsidRPr="00C317E1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5BB2D715" w14:textId="77777777" w:rsidR="007D7EA9" w:rsidRPr="00C317E1" w:rsidRDefault="007D7EA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76F21F7C" w14:textId="77777777" w:rsidR="007D7EA9" w:rsidRPr="00C317E1" w:rsidRDefault="007D7EA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7E5628" w:rsidRPr="00C317E1" w14:paraId="4F1D3F44" w14:textId="77777777" w:rsidTr="007E5628">
        <w:tc>
          <w:tcPr>
            <w:tcW w:w="3070" w:type="dxa"/>
            <w:vAlign w:val="center"/>
          </w:tcPr>
          <w:p w14:paraId="6B6BA3D7" w14:textId="77777777" w:rsidR="007E5628" w:rsidRPr="00C317E1" w:rsidRDefault="007E5628" w:rsidP="0008718C">
            <w:pPr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History</w:t>
            </w:r>
          </w:p>
        </w:tc>
        <w:tc>
          <w:tcPr>
            <w:tcW w:w="3071" w:type="dxa"/>
            <w:vAlign w:val="center"/>
          </w:tcPr>
          <w:p w14:paraId="1B795D67" w14:textId="2A4283BC" w:rsidR="007E5628" w:rsidRPr="00C317E1" w:rsidRDefault="001B0313" w:rsidP="00000C2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  <w:r w:rsidR="00E04DDD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511" w:type="dxa"/>
            <w:vAlign w:val="center"/>
          </w:tcPr>
          <w:p w14:paraId="1A00FA48" w14:textId="77777777" w:rsidR="007E5628" w:rsidRPr="00C317E1" w:rsidRDefault="001B0313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512" w:type="dxa"/>
            <w:vAlign w:val="center"/>
          </w:tcPr>
          <w:p w14:paraId="328E6909" w14:textId="77777777" w:rsidR="007E5628" w:rsidRPr="00C317E1" w:rsidRDefault="00233AB2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512" w:type="dxa"/>
            <w:vAlign w:val="center"/>
          </w:tcPr>
          <w:p w14:paraId="1C603FAF" w14:textId="15D2D922" w:rsidR="007E5628" w:rsidRPr="00C317E1" w:rsidRDefault="00314377" w:rsidP="00000C2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E04DDD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512" w:type="dxa"/>
            <w:vAlign w:val="center"/>
          </w:tcPr>
          <w:p w14:paraId="3377E601" w14:textId="76A5D23F" w:rsidR="007E5628" w:rsidRPr="00C317E1" w:rsidRDefault="00111ADB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512" w:type="dxa"/>
            <w:vAlign w:val="center"/>
          </w:tcPr>
          <w:p w14:paraId="19BF8E81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64CAB20B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C66C39" w:rsidRPr="00C317E1" w14:paraId="02734224" w14:textId="77777777" w:rsidTr="007E5628">
        <w:tc>
          <w:tcPr>
            <w:tcW w:w="3070" w:type="dxa"/>
            <w:vAlign w:val="center"/>
          </w:tcPr>
          <w:p w14:paraId="3010E36E" w14:textId="77777777" w:rsidR="00C66C39" w:rsidRPr="00C317E1" w:rsidRDefault="00C66C39" w:rsidP="0008718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sychology</w:t>
            </w:r>
          </w:p>
        </w:tc>
        <w:tc>
          <w:tcPr>
            <w:tcW w:w="3071" w:type="dxa"/>
            <w:vAlign w:val="center"/>
          </w:tcPr>
          <w:p w14:paraId="12F1B0A1" w14:textId="062E496B" w:rsidR="00C66C39" w:rsidRDefault="0088624B" w:rsidP="00000C2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  <w:r w:rsidR="00085AFE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511" w:type="dxa"/>
            <w:vAlign w:val="center"/>
          </w:tcPr>
          <w:p w14:paraId="5D11D6C5" w14:textId="3CF724A5" w:rsidR="00C66C39" w:rsidRDefault="0088624B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10692BF2" w14:textId="56A8FE3D" w:rsidR="00C66C39" w:rsidRDefault="00675686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512" w:type="dxa"/>
            <w:vAlign w:val="center"/>
          </w:tcPr>
          <w:p w14:paraId="2DC7975E" w14:textId="0712F8BE" w:rsidR="00C66C39" w:rsidRDefault="00675686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512" w:type="dxa"/>
            <w:vAlign w:val="center"/>
          </w:tcPr>
          <w:p w14:paraId="5D06AA51" w14:textId="2E03E3E1" w:rsidR="00C66C39" w:rsidRDefault="00675686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512" w:type="dxa"/>
            <w:vAlign w:val="center"/>
          </w:tcPr>
          <w:p w14:paraId="63C0D5F7" w14:textId="77777777" w:rsidR="00C66C39" w:rsidRPr="00C317E1" w:rsidRDefault="00C66C3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77DD5E30" w14:textId="77777777" w:rsidR="00C66C39" w:rsidRPr="00C317E1" w:rsidRDefault="00C66C3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7E5628" w:rsidRPr="00C317E1" w14:paraId="45FDB2BB" w14:textId="77777777" w:rsidTr="007E5628">
        <w:tc>
          <w:tcPr>
            <w:tcW w:w="3070" w:type="dxa"/>
            <w:vAlign w:val="center"/>
          </w:tcPr>
          <w:p w14:paraId="1ABD055E" w14:textId="77777777" w:rsidR="007E5628" w:rsidRPr="00C317E1" w:rsidRDefault="007E5628" w:rsidP="0008718C">
            <w:pPr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Biology</w:t>
            </w:r>
          </w:p>
        </w:tc>
        <w:tc>
          <w:tcPr>
            <w:tcW w:w="3071" w:type="dxa"/>
            <w:vAlign w:val="center"/>
          </w:tcPr>
          <w:p w14:paraId="6083BA05" w14:textId="473945B0" w:rsidR="007E5628" w:rsidRPr="00C317E1" w:rsidRDefault="00A70309" w:rsidP="0031437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E04DDD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511" w:type="dxa"/>
            <w:vAlign w:val="center"/>
          </w:tcPr>
          <w:p w14:paraId="38843E9D" w14:textId="77777777" w:rsidR="007E5628" w:rsidRPr="00C317E1" w:rsidRDefault="007D7EA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4462DCFC" w14:textId="12D74DB8" w:rsidR="007E5628" w:rsidRPr="00C317E1" w:rsidRDefault="00675686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512" w:type="dxa"/>
            <w:vAlign w:val="center"/>
          </w:tcPr>
          <w:p w14:paraId="1FC4821F" w14:textId="300B50F9" w:rsidR="007E5628" w:rsidRPr="00C317E1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512" w:type="dxa"/>
            <w:vAlign w:val="center"/>
          </w:tcPr>
          <w:p w14:paraId="50C0992E" w14:textId="1E19AE82" w:rsidR="007E5628" w:rsidRPr="00C317E1" w:rsidRDefault="0088624B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512" w:type="dxa"/>
            <w:vAlign w:val="center"/>
          </w:tcPr>
          <w:p w14:paraId="07C16337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2107DEDE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7E5628" w:rsidRPr="00C317E1" w14:paraId="795710E8" w14:textId="77777777" w:rsidTr="007E5628">
        <w:tc>
          <w:tcPr>
            <w:tcW w:w="3070" w:type="dxa"/>
            <w:vAlign w:val="center"/>
          </w:tcPr>
          <w:p w14:paraId="30BE7FBC" w14:textId="77777777" w:rsidR="007E5628" w:rsidRPr="00C317E1" w:rsidRDefault="007E5628" w:rsidP="0008718C">
            <w:pPr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Physics</w:t>
            </w:r>
          </w:p>
        </w:tc>
        <w:tc>
          <w:tcPr>
            <w:tcW w:w="3071" w:type="dxa"/>
            <w:vAlign w:val="center"/>
          </w:tcPr>
          <w:p w14:paraId="173713EF" w14:textId="312ECAE7" w:rsidR="007E5628" w:rsidRPr="00C317E1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511" w:type="dxa"/>
            <w:vAlign w:val="center"/>
          </w:tcPr>
          <w:p w14:paraId="370479FD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41C8A14C" w14:textId="65EAF968" w:rsidR="007E5628" w:rsidRPr="00C317E1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512" w:type="dxa"/>
            <w:vAlign w:val="center"/>
          </w:tcPr>
          <w:p w14:paraId="48E0B7E7" w14:textId="74706BFB" w:rsidR="007E5628" w:rsidRPr="00C317E1" w:rsidRDefault="00E04DDD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512" w:type="dxa"/>
            <w:vAlign w:val="center"/>
          </w:tcPr>
          <w:p w14:paraId="6FFBE3D8" w14:textId="2E1D68D1" w:rsidR="007E5628" w:rsidRPr="00C317E1" w:rsidRDefault="00675686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512" w:type="dxa"/>
            <w:vAlign w:val="center"/>
          </w:tcPr>
          <w:p w14:paraId="2D60C7E3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74E11106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7E5628" w:rsidRPr="00C317E1" w14:paraId="1C958240" w14:textId="77777777" w:rsidTr="007E5628">
        <w:tc>
          <w:tcPr>
            <w:tcW w:w="3070" w:type="dxa"/>
            <w:vAlign w:val="center"/>
          </w:tcPr>
          <w:p w14:paraId="1C308CB2" w14:textId="77777777" w:rsidR="007E5628" w:rsidRPr="00C317E1" w:rsidRDefault="007E5628" w:rsidP="0008718C">
            <w:pPr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Mathematics</w:t>
            </w:r>
          </w:p>
        </w:tc>
        <w:tc>
          <w:tcPr>
            <w:tcW w:w="3071" w:type="dxa"/>
            <w:vAlign w:val="center"/>
          </w:tcPr>
          <w:p w14:paraId="0D92383F" w14:textId="26521EE6" w:rsidR="007E5628" w:rsidRPr="00C317E1" w:rsidRDefault="008D1336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511" w:type="dxa"/>
            <w:vAlign w:val="center"/>
          </w:tcPr>
          <w:p w14:paraId="3D84897A" w14:textId="77777777" w:rsidR="007E5628" w:rsidRPr="00C317E1" w:rsidRDefault="007D1DEF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209AD6D4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6F303DC2" w14:textId="45F6B74D" w:rsidR="007E5628" w:rsidRPr="00C317E1" w:rsidRDefault="00C76A37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28BE24E7" w14:textId="77777777" w:rsidR="007E5628" w:rsidRPr="00C317E1" w:rsidRDefault="007D7EA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219A7B46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3E77FF9A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317E1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7E5628" w:rsidRPr="00C317E1" w14:paraId="33C90FE7" w14:textId="77777777" w:rsidTr="007E5628">
        <w:tc>
          <w:tcPr>
            <w:tcW w:w="3070" w:type="dxa"/>
            <w:vAlign w:val="center"/>
          </w:tcPr>
          <w:p w14:paraId="2EB299C8" w14:textId="77777777" w:rsidR="007E5628" w:rsidRPr="00C317E1" w:rsidRDefault="007E5628" w:rsidP="0008718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hemistry</w:t>
            </w:r>
          </w:p>
        </w:tc>
        <w:tc>
          <w:tcPr>
            <w:tcW w:w="3071" w:type="dxa"/>
            <w:vAlign w:val="center"/>
          </w:tcPr>
          <w:p w14:paraId="14C260E8" w14:textId="77777777" w:rsidR="007E5628" w:rsidRPr="00C317E1" w:rsidRDefault="00314377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511" w:type="dxa"/>
            <w:vAlign w:val="center"/>
          </w:tcPr>
          <w:p w14:paraId="000C5032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736D2C35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3E45E73D" w14:textId="77777777" w:rsidR="007E5628" w:rsidRPr="00C317E1" w:rsidRDefault="00314377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1AC4EBB3" w14:textId="77777777" w:rsidR="007E5628" w:rsidRPr="00C317E1" w:rsidRDefault="00314377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0F92F205" w14:textId="77777777" w:rsidR="007E5628" w:rsidRPr="00C317E1" w:rsidRDefault="007D7EA9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12" w:type="dxa"/>
            <w:vAlign w:val="center"/>
          </w:tcPr>
          <w:p w14:paraId="135B61F1" w14:textId="77777777" w:rsidR="007E5628" w:rsidRPr="00C317E1" w:rsidRDefault="007E5628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1B0313" w:rsidRPr="00C317E1" w14:paraId="06A52DDB" w14:textId="77777777" w:rsidTr="007E5628">
        <w:tc>
          <w:tcPr>
            <w:tcW w:w="3070" w:type="dxa"/>
            <w:vAlign w:val="center"/>
          </w:tcPr>
          <w:p w14:paraId="4373D0FB" w14:textId="77777777" w:rsidR="001B0313" w:rsidRDefault="001B0313" w:rsidP="0008718C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omputer SC</w:t>
            </w:r>
          </w:p>
        </w:tc>
        <w:tc>
          <w:tcPr>
            <w:tcW w:w="3071" w:type="dxa"/>
            <w:vAlign w:val="center"/>
          </w:tcPr>
          <w:p w14:paraId="4D2512A3" w14:textId="4D4580CF" w:rsidR="001B0313" w:rsidRDefault="00675686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511" w:type="dxa"/>
            <w:vAlign w:val="center"/>
          </w:tcPr>
          <w:p w14:paraId="2248CECF" w14:textId="77777777" w:rsidR="001B0313" w:rsidRDefault="001B0313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5E329BA3" w14:textId="77777777" w:rsidR="001B0313" w:rsidRDefault="001B0313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56899E25" w14:textId="78E4ABE5" w:rsidR="001B0313" w:rsidRDefault="00675686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512" w:type="dxa"/>
            <w:vAlign w:val="center"/>
          </w:tcPr>
          <w:p w14:paraId="7884DACA" w14:textId="542723EC" w:rsidR="001B0313" w:rsidRDefault="00675686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512" w:type="dxa"/>
            <w:vAlign w:val="center"/>
          </w:tcPr>
          <w:p w14:paraId="1BCA600F" w14:textId="77777777" w:rsidR="001B0313" w:rsidRDefault="001B0313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12" w:type="dxa"/>
            <w:vAlign w:val="center"/>
          </w:tcPr>
          <w:p w14:paraId="3DD3EFD9" w14:textId="77777777" w:rsidR="001B0313" w:rsidRDefault="001B0313" w:rsidP="007E56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</w:tbl>
    <w:p w14:paraId="09DCCBC1" w14:textId="77777777" w:rsidR="007E5628" w:rsidRPr="00C317E1" w:rsidRDefault="007E5628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7A363679" w14:textId="77777777" w:rsidR="00247348" w:rsidRDefault="00247348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20CCEDD6" w14:textId="77777777" w:rsidR="00A204B9" w:rsidRDefault="00A204B9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7EFCF5EF" w14:textId="77777777" w:rsidR="00A204B9" w:rsidRDefault="00A204B9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7AF6EC2B" w14:textId="77777777" w:rsidR="00A204B9" w:rsidRDefault="00A204B9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7221C75C" w14:textId="77777777" w:rsidR="00A204B9" w:rsidRDefault="00A204B9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73374F18" w14:textId="77777777" w:rsidR="00A204B9" w:rsidRDefault="00A204B9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7681707E" w14:textId="14EA1514" w:rsidR="007E5628" w:rsidRPr="00C317E1" w:rsidRDefault="007E5628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  <w:r w:rsidRPr="00C317E1">
        <w:rPr>
          <w:rFonts w:ascii="Times New Roman" w:hAnsi="Times New Roman" w:cs="Times New Roman"/>
          <w:lang w:val="en-US"/>
        </w:rPr>
        <w:lastRenderedPageBreak/>
        <w:t>Theory of Knowledge</w:t>
      </w:r>
      <w:r>
        <w:rPr>
          <w:rFonts w:ascii="Times New Roman" w:hAnsi="Times New Roman" w:cs="Times New Roman"/>
          <w:lang w:val="en-US"/>
        </w:rPr>
        <w:t xml:space="preserve"> 20</w:t>
      </w:r>
      <w:r w:rsidR="00520E16">
        <w:rPr>
          <w:rFonts w:ascii="Times New Roman" w:hAnsi="Times New Roman" w:cs="Times New Roman"/>
          <w:lang w:val="en-US"/>
        </w:rPr>
        <w:t>1</w:t>
      </w:r>
      <w:r w:rsidR="00456BB0">
        <w:rPr>
          <w:rFonts w:ascii="Times New Roman" w:hAnsi="Times New Roman" w:cs="Times New Roman"/>
          <w:lang w:val="en-US"/>
        </w:rPr>
        <w:t>9</w:t>
      </w:r>
      <w:r>
        <w:rPr>
          <w:rFonts w:ascii="Times New Roman" w:hAnsi="Times New Roman" w:cs="Times New Roman"/>
          <w:lang w:val="en-US"/>
        </w:rPr>
        <w:t>-20</w:t>
      </w:r>
      <w:r w:rsidR="001B0313">
        <w:rPr>
          <w:rFonts w:ascii="Times New Roman" w:hAnsi="Times New Roman" w:cs="Times New Roman"/>
          <w:lang w:val="en-US"/>
        </w:rPr>
        <w:t>2</w:t>
      </w:r>
      <w:r w:rsidR="002A6E0E">
        <w:rPr>
          <w:rFonts w:ascii="Times New Roman" w:hAnsi="Times New Roman" w:cs="Times New Roman"/>
          <w:lang w:val="en-US"/>
        </w:rPr>
        <w:t>3</w:t>
      </w:r>
    </w:p>
    <w:p w14:paraId="5EC5999E" w14:textId="77777777" w:rsidR="007E5628" w:rsidRPr="00C317E1" w:rsidRDefault="007E5628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807"/>
        <w:gridCol w:w="1278"/>
        <w:gridCol w:w="445"/>
        <w:gridCol w:w="446"/>
        <w:gridCol w:w="445"/>
        <w:gridCol w:w="446"/>
        <w:gridCol w:w="445"/>
        <w:gridCol w:w="446"/>
        <w:gridCol w:w="446"/>
        <w:gridCol w:w="1559"/>
        <w:gridCol w:w="1525"/>
      </w:tblGrid>
      <w:tr w:rsidR="007E5628" w:rsidRPr="00C317E1" w14:paraId="55463C52" w14:textId="77777777" w:rsidTr="007E5628">
        <w:tc>
          <w:tcPr>
            <w:tcW w:w="1807" w:type="dxa"/>
            <w:vAlign w:val="center"/>
          </w:tcPr>
          <w:p w14:paraId="5DA32860" w14:textId="77777777" w:rsidR="007E5628" w:rsidRPr="00395C3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Session</w:t>
            </w:r>
          </w:p>
        </w:tc>
        <w:tc>
          <w:tcPr>
            <w:tcW w:w="1278" w:type="dxa"/>
            <w:vAlign w:val="center"/>
          </w:tcPr>
          <w:p w14:paraId="5750CCE1" w14:textId="77777777" w:rsidR="007E5628" w:rsidRPr="00395C3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Number of candidates</w:t>
            </w:r>
          </w:p>
        </w:tc>
        <w:tc>
          <w:tcPr>
            <w:tcW w:w="3119" w:type="dxa"/>
            <w:gridSpan w:val="7"/>
            <w:vAlign w:val="center"/>
          </w:tcPr>
          <w:p w14:paraId="51D0C40E" w14:textId="77777777" w:rsidR="007E5628" w:rsidRPr="00395C3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Grade</w:t>
            </w:r>
          </w:p>
        </w:tc>
        <w:tc>
          <w:tcPr>
            <w:tcW w:w="1559" w:type="dxa"/>
            <w:vAlign w:val="center"/>
          </w:tcPr>
          <w:p w14:paraId="50FE31A4" w14:textId="77777777" w:rsidR="007E5628" w:rsidRPr="00395C3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Highest Grade</w:t>
            </w:r>
          </w:p>
        </w:tc>
        <w:tc>
          <w:tcPr>
            <w:tcW w:w="1525" w:type="dxa"/>
            <w:vAlign w:val="center"/>
          </w:tcPr>
          <w:p w14:paraId="42C33147" w14:textId="77777777" w:rsidR="007E5628" w:rsidRPr="00395C3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Lowest Grade</w:t>
            </w:r>
          </w:p>
        </w:tc>
      </w:tr>
      <w:tr w:rsidR="007E5628" w:rsidRPr="00C317E1" w14:paraId="50652BC8" w14:textId="77777777" w:rsidTr="007E5628">
        <w:tc>
          <w:tcPr>
            <w:tcW w:w="1807" w:type="dxa"/>
            <w:vAlign w:val="center"/>
          </w:tcPr>
          <w:p w14:paraId="0284F33B" w14:textId="77777777" w:rsidR="007E5628" w:rsidRPr="00C317E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8" w:type="dxa"/>
            <w:vAlign w:val="center"/>
          </w:tcPr>
          <w:p w14:paraId="4173BEF4" w14:textId="77777777" w:rsidR="007E5628" w:rsidRPr="00C317E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45" w:type="dxa"/>
            <w:vAlign w:val="center"/>
          </w:tcPr>
          <w:p w14:paraId="10716A0B" w14:textId="77777777" w:rsidR="007E5628" w:rsidRPr="00C317E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</w:t>
            </w:r>
          </w:p>
        </w:tc>
        <w:tc>
          <w:tcPr>
            <w:tcW w:w="446" w:type="dxa"/>
            <w:vAlign w:val="center"/>
          </w:tcPr>
          <w:p w14:paraId="69FDD27A" w14:textId="77777777" w:rsidR="007E5628" w:rsidRPr="00C317E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</w:t>
            </w:r>
          </w:p>
        </w:tc>
        <w:tc>
          <w:tcPr>
            <w:tcW w:w="445" w:type="dxa"/>
            <w:vAlign w:val="center"/>
          </w:tcPr>
          <w:p w14:paraId="49809226" w14:textId="77777777" w:rsidR="007E5628" w:rsidRPr="00C317E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</w:t>
            </w:r>
          </w:p>
        </w:tc>
        <w:tc>
          <w:tcPr>
            <w:tcW w:w="446" w:type="dxa"/>
            <w:vAlign w:val="center"/>
          </w:tcPr>
          <w:p w14:paraId="647390FF" w14:textId="77777777" w:rsidR="007E5628" w:rsidRPr="00C317E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</w:t>
            </w:r>
          </w:p>
        </w:tc>
        <w:tc>
          <w:tcPr>
            <w:tcW w:w="445" w:type="dxa"/>
            <w:vAlign w:val="center"/>
          </w:tcPr>
          <w:p w14:paraId="408E74A2" w14:textId="77777777" w:rsidR="007E5628" w:rsidRPr="00C317E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</w:t>
            </w:r>
          </w:p>
        </w:tc>
        <w:tc>
          <w:tcPr>
            <w:tcW w:w="446" w:type="dxa"/>
            <w:vAlign w:val="center"/>
          </w:tcPr>
          <w:p w14:paraId="341D3734" w14:textId="77777777" w:rsidR="007E5628" w:rsidRPr="00C317E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</w:t>
            </w:r>
          </w:p>
        </w:tc>
        <w:tc>
          <w:tcPr>
            <w:tcW w:w="446" w:type="dxa"/>
            <w:vAlign w:val="center"/>
          </w:tcPr>
          <w:p w14:paraId="5FDBA340" w14:textId="77777777" w:rsidR="007E5628" w:rsidRPr="00C317E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</w:t>
            </w:r>
          </w:p>
        </w:tc>
        <w:tc>
          <w:tcPr>
            <w:tcW w:w="1559" w:type="dxa"/>
            <w:vAlign w:val="center"/>
          </w:tcPr>
          <w:p w14:paraId="0812B488" w14:textId="77777777" w:rsidR="007E5628" w:rsidRPr="00C317E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25" w:type="dxa"/>
            <w:vAlign w:val="center"/>
          </w:tcPr>
          <w:p w14:paraId="50A4768F" w14:textId="77777777" w:rsidR="007E5628" w:rsidRPr="00C317E1" w:rsidRDefault="007E5628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B0313" w:rsidRPr="00C317E1" w14:paraId="534C116D" w14:textId="77777777" w:rsidTr="007E5628">
        <w:tc>
          <w:tcPr>
            <w:tcW w:w="1807" w:type="dxa"/>
            <w:vAlign w:val="center"/>
          </w:tcPr>
          <w:p w14:paraId="7B85CADB" w14:textId="77777777" w:rsidR="001B0313" w:rsidRDefault="001B0313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ay 2019</w:t>
            </w:r>
          </w:p>
        </w:tc>
        <w:tc>
          <w:tcPr>
            <w:tcW w:w="1278" w:type="dxa"/>
            <w:vAlign w:val="center"/>
          </w:tcPr>
          <w:p w14:paraId="56C43569" w14:textId="77777777" w:rsidR="001B0313" w:rsidRDefault="001B0313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8</w:t>
            </w:r>
          </w:p>
        </w:tc>
        <w:tc>
          <w:tcPr>
            <w:tcW w:w="445" w:type="dxa"/>
            <w:vAlign w:val="center"/>
          </w:tcPr>
          <w:p w14:paraId="4041CEBE" w14:textId="77777777" w:rsidR="001B0313" w:rsidRDefault="001B0313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6" w:type="dxa"/>
            <w:vAlign w:val="center"/>
          </w:tcPr>
          <w:p w14:paraId="37A52172" w14:textId="77777777" w:rsidR="001B0313" w:rsidRDefault="001B0313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445" w:type="dxa"/>
            <w:vAlign w:val="center"/>
          </w:tcPr>
          <w:p w14:paraId="5500E4C2" w14:textId="77777777" w:rsidR="001B0313" w:rsidRDefault="001B0313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446" w:type="dxa"/>
            <w:vAlign w:val="center"/>
          </w:tcPr>
          <w:p w14:paraId="1E54D838" w14:textId="77777777" w:rsidR="001B0313" w:rsidRDefault="001B0313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445" w:type="dxa"/>
            <w:vAlign w:val="center"/>
          </w:tcPr>
          <w:p w14:paraId="37F7ABD8" w14:textId="77777777" w:rsidR="001B0313" w:rsidRDefault="001B0313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6" w:type="dxa"/>
            <w:vAlign w:val="center"/>
          </w:tcPr>
          <w:p w14:paraId="33884C98" w14:textId="77777777" w:rsidR="001B0313" w:rsidRDefault="001B0313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6" w:type="dxa"/>
            <w:vAlign w:val="center"/>
          </w:tcPr>
          <w:p w14:paraId="0EEF35DE" w14:textId="77777777" w:rsidR="001B0313" w:rsidRDefault="001B0313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559" w:type="dxa"/>
            <w:vAlign w:val="center"/>
          </w:tcPr>
          <w:p w14:paraId="09F2468A" w14:textId="77777777" w:rsidR="001B0313" w:rsidRDefault="001B0313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</w:t>
            </w:r>
          </w:p>
        </w:tc>
        <w:tc>
          <w:tcPr>
            <w:tcW w:w="1525" w:type="dxa"/>
            <w:vAlign w:val="center"/>
          </w:tcPr>
          <w:p w14:paraId="2E88DB26" w14:textId="77777777" w:rsidR="001B0313" w:rsidRDefault="001B0313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</w:t>
            </w:r>
          </w:p>
        </w:tc>
      </w:tr>
      <w:tr w:rsidR="00DB4FEA" w:rsidRPr="00C317E1" w14:paraId="3CCBEBE0" w14:textId="77777777" w:rsidTr="007E5628">
        <w:tc>
          <w:tcPr>
            <w:tcW w:w="1807" w:type="dxa"/>
            <w:vAlign w:val="center"/>
          </w:tcPr>
          <w:p w14:paraId="28456D86" w14:textId="77777777" w:rsidR="00DB4FEA" w:rsidRDefault="00DB4FEA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ay 2020</w:t>
            </w:r>
          </w:p>
        </w:tc>
        <w:tc>
          <w:tcPr>
            <w:tcW w:w="1278" w:type="dxa"/>
            <w:vAlign w:val="center"/>
          </w:tcPr>
          <w:p w14:paraId="0A8768E0" w14:textId="77777777" w:rsidR="00DB4FEA" w:rsidRDefault="00DB4FEA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445" w:type="dxa"/>
            <w:vAlign w:val="center"/>
          </w:tcPr>
          <w:p w14:paraId="07CF1FE3" w14:textId="77777777" w:rsidR="00DB4FEA" w:rsidRDefault="00DB4FEA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446" w:type="dxa"/>
            <w:vAlign w:val="center"/>
          </w:tcPr>
          <w:p w14:paraId="3006F805" w14:textId="77777777" w:rsidR="00DB4FEA" w:rsidRDefault="00DB4FEA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445" w:type="dxa"/>
            <w:vAlign w:val="center"/>
          </w:tcPr>
          <w:p w14:paraId="1665A645" w14:textId="77777777" w:rsidR="00DB4FEA" w:rsidRDefault="00DB4FEA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446" w:type="dxa"/>
            <w:vAlign w:val="center"/>
          </w:tcPr>
          <w:p w14:paraId="54A85F5C" w14:textId="77777777" w:rsidR="00DB4FEA" w:rsidRDefault="00DB4FEA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445" w:type="dxa"/>
            <w:vAlign w:val="center"/>
          </w:tcPr>
          <w:p w14:paraId="5A5F3266" w14:textId="77777777" w:rsidR="00DB4FEA" w:rsidRDefault="00DB4FEA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6" w:type="dxa"/>
            <w:vAlign w:val="center"/>
          </w:tcPr>
          <w:p w14:paraId="111D5510" w14:textId="77777777" w:rsidR="00DB4FEA" w:rsidRDefault="00DB4FEA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6" w:type="dxa"/>
            <w:vAlign w:val="center"/>
          </w:tcPr>
          <w:p w14:paraId="2D5510C5" w14:textId="77777777" w:rsidR="00DB4FEA" w:rsidRDefault="00DB4FEA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559" w:type="dxa"/>
            <w:vAlign w:val="center"/>
          </w:tcPr>
          <w:p w14:paraId="337113C2" w14:textId="77777777" w:rsidR="00DB4FEA" w:rsidRDefault="00DB4FEA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</w:t>
            </w:r>
          </w:p>
        </w:tc>
        <w:tc>
          <w:tcPr>
            <w:tcW w:w="1525" w:type="dxa"/>
            <w:vAlign w:val="center"/>
          </w:tcPr>
          <w:p w14:paraId="140FCA2D" w14:textId="77777777" w:rsidR="00DB4FEA" w:rsidRDefault="00DB4FEA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</w:t>
            </w:r>
          </w:p>
        </w:tc>
      </w:tr>
      <w:tr w:rsidR="00C377D6" w:rsidRPr="00C317E1" w14:paraId="731DC0FB" w14:textId="77777777" w:rsidTr="007E5628">
        <w:tc>
          <w:tcPr>
            <w:tcW w:w="1807" w:type="dxa"/>
            <w:vAlign w:val="center"/>
          </w:tcPr>
          <w:p w14:paraId="703D0A96" w14:textId="2E3BB70F" w:rsidR="00C377D6" w:rsidRDefault="00C377D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ay 2021</w:t>
            </w:r>
          </w:p>
        </w:tc>
        <w:tc>
          <w:tcPr>
            <w:tcW w:w="1278" w:type="dxa"/>
            <w:vAlign w:val="center"/>
          </w:tcPr>
          <w:p w14:paraId="70CBFCD9" w14:textId="72D75938" w:rsidR="00C377D6" w:rsidRDefault="006549C9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4</w:t>
            </w:r>
          </w:p>
        </w:tc>
        <w:tc>
          <w:tcPr>
            <w:tcW w:w="445" w:type="dxa"/>
            <w:vAlign w:val="center"/>
          </w:tcPr>
          <w:p w14:paraId="5CB00173" w14:textId="4A86B55A" w:rsidR="00C377D6" w:rsidRDefault="006549C9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446" w:type="dxa"/>
            <w:vAlign w:val="center"/>
          </w:tcPr>
          <w:p w14:paraId="673472EA" w14:textId="5CA84DCA" w:rsidR="00C377D6" w:rsidRDefault="006549C9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1</w:t>
            </w:r>
          </w:p>
        </w:tc>
        <w:tc>
          <w:tcPr>
            <w:tcW w:w="445" w:type="dxa"/>
            <w:vAlign w:val="center"/>
          </w:tcPr>
          <w:p w14:paraId="6229688D" w14:textId="3FBD19DF" w:rsidR="00C377D6" w:rsidRDefault="006549C9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446" w:type="dxa"/>
            <w:vAlign w:val="center"/>
          </w:tcPr>
          <w:p w14:paraId="699CD87D" w14:textId="54965188" w:rsidR="00C377D6" w:rsidRDefault="006549C9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5" w:type="dxa"/>
            <w:vAlign w:val="center"/>
          </w:tcPr>
          <w:p w14:paraId="412A297F" w14:textId="0A55EB44" w:rsidR="00C377D6" w:rsidRDefault="006E35E7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6" w:type="dxa"/>
            <w:vAlign w:val="center"/>
          </w:tcPr>
          <w:p w14:paraId="0986D12B" w14:textId="1D981DDD" w:rsidR="00C377D6" w:rsidRDefault="006E35E7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6" w:type="dxa"/>
            <w:vAlign w:val="center"/>
          </w:tcPr>
          <w:p w14:paraId="141324E8" w14:textId="6FBE5BF5" w:rsidR="00C377D6" w:rsidRDefault="006E35E7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559" w:type="dxa"/>
            <w:vAlign w:val="center"/>
          </w:tcPr>
          <w:p w14:paraId="3D7B9A4B" w14:textId="74DABA71" w:rsidR="00C377D6" w:rsidRDefault="006E35E7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</w:t>
            </w:r>
          </w:p>
        </w:tc>
        <w:tc>
          <w:tcPr>
            <w:tcW w:w="1525" w:type="dxa"/>
            <w:vAlign w:val="center"/>
          </w:tcPr>
          <w:p w14:paraId="49DB0A0F" w14:textId="062F6562" w:rsidR="00C377D6" w:rsidRDefault="006E35E7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</w:t>
            </w:r>
          </w:p>
        </w:tc>
      </w:tr>
      <w:tr w:rsidR="006B310C" w:rsidRPr="00C317E1" w14:paraId="196391C6" w14:textId="77777777" w:rsidTr="007E5628">
        <w:tc>
          <w:tcPr>
            <w:tcW w:w="1807" w:type="dxa"/>
            <w:vAlign w:val="center"/>
          </w:tcPr>
          <w:p w14:paraId="24BBA6FC" w14:textId="56D7FFC0" w:rsidR="006B310C" w:rsidRDefault="006B310C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ay 2022</w:t>
            </w:r>
          </w:p>
        </w:tc>
        <w:tc>
          <w:tcPr>
            <w:tcW w:w="1278" w:type="dxa"/>
            <w:vAlign w:val="center"/>
          </w:tcPr>
          <w:p w14:paraId="4E01CACB" w14:textId="4DAB9E9A" w:rsidR="006B310C" w:rsidRDefault="00A720FF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6</w:t>
            </w:r>
          </w:p>
        </w:tc>
        <w:tc>
          <w:tcPr>
            <w:tcW w:w="445" w:type="dxa"/>
            <w:vAlign w:val="center"/>
          </w:tcPr>
          <w:p w14:paraId="35CD9EE5" w14:textId="4BF04613" w:rsidR="006B310C" w:rsidRDefault="00A720FF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446" w:type="dxa"/>
            <w:vAlign w:val="center"/>
          </w:tcPr>
          <w:p w14:paraId="2C55862B" w14:textId="010E312A" w:rsidR="006B310C" w:rsidRDefault="00A720FF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6</w:t>
            </w:r>
          </w:p>
        </w:tc>
        <w:tc>
          <w:tcPr>
            <w:tcW w:w="445" w:type="dxa"/>
            <w:vAlign w:val="center"/>
          </w:tcPr>
          <w:p w14:paraId="6808E454" w14:textId="1880D986" w:rsidR="006B310C" w:rsidRDefault="00A720FF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446" w:type="dxa"/>
            <w:vAlign w:val="center"/>
          </w:tcPr>
          <w:p w14:paraId="382C5A02" w14:textId="64A1EB95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5" w:type="dxa"/>
            <w:vAlign w:val="center"/>
          </w:tcPr>
          <w:p w14:paraId="1885E35C" w14:textId="32D78F11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6" w:type="dxa"/>
            <w:vAlign w:val="center"/>
          </w:tcPr>
          <w:p w14:paraId="636FF1B9" w14:textId="12985426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6" w:type="dxa"/>
            <w:vAlign w:val="center"/>
          </w:tcPr>
          <w:p w14:paraId="589933FA" w14:textId="78E0E887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559" w:type="dxa"/>
            <w:vAlign w:val="center"/>
          </w:tcPr>
          <w:p w14:paraId="086BDBA2" w14:textId="2225A52D" w:rsidR="006B310C" w:rsidRDefault="00A720FF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</w:t>
            </w:r>
          </w:p>
        </w:tc>
        <w:tc>
          <w:tcPr>
            <w:tcW w:w="1525" w:type="dxa"/>
            <w:vAlign w:val="center"/>
          </w:tcPr>
          <w:p w14:paraId="2CD59937" w14:textId="193E76DF" w:rsidR="006B310C" w:rsidRDefault="00A720FF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</w:t>
            </w:r>
          </w:p>
        </w:tc>
      </w:tr>
      <w:tr w:rsidR="006B310C" w:rsidRPr="00C317E1" w14:paraId="3997CA3D" w14:textId="77777777" w:rsidTr="007E5628">
        <w:tc>
          <w:tcPr>
            <w:tcW w:w="1807" w:type="dxa"/>
            <w:vAlign w:val="center"/>
          </w:tcPr>
          <w:p w14:paraId="6654B38C" w14:textId="73766A86" w:rsidR="006B310C" w:rsidRDefault="006B310C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ay 2023</w:t>
            </w:r>
          </w:p>
        </w:tc>
        <w:tc>
          <w:tcPr>
            <w:tcW w:w="1278" w:type="dxa"/>
            <w:vAlign w:val="center"/>
          </w:tcPr>
          <w:p w14:paraId="5A78E896" w14:textId="48DF83B5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0</w:t>
            </w:r>
          </w:p>
        </w:tc>
        <w:tc>
          <w:tcPr>
            <w:tcW w:w="445" w:type="dxa"/>
            <w:vAlign w:val="center"/>
          </w:tcPr>
          <w:p w14:paraId="6B7F9D74" w14:textId="41CC8EA5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446" w:type="dxa"/>
            <w:vAlign w:val="center"/>
          </w:tcPr>
          <w:p w14:paraId="19C8589D" w14:textId="2C738B10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3</w:t>
            </w:r>
          </w:p>
        </w:tc>
        <w:tc>
          <w:tcPr>
            <w:tcW w:w="445" w:type="dxa"/>
            <w:vAlign w:val="center"/>
          </w:tcPr>
          <w:p w14:paraId="35FC410C" w14:textId="192DA333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3</w:t>
            </w:r>
          </w:p>
        </w:tc>
        <w:tc>
          <w:tcPr>
            <w:tcW w:w="446" w:type="dxa"/>
            <w:vAlign w:val="center"/>
          </w:tcPr>
          <w:p w14:paraId="2958442D" w14:textId="06DAA629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445" w:type="dxa"/>
            <w:vAlign w:val="center"/>
          </w:tcPr>
          <w:p w14:paraId="3A3C2B85" w14:textId="1D1A9D47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6" w:type="dxa"/>
            <w:vAlign w:val="center"/>
          </w:tcPr>
          <w:p w14:paraId="315E577F" w14:textId="21106A89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446" w:type="dxa"/>
            <w:vAlign w:val="center"/>
          </w:tcPr>
          <w:p w14:paraId="0B4F763C" w14:textId="0DD3D706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559" w:type="dxa"/>
            <w:vAlign w:val="center"/>
          </w:tcPr>
          <w:p w14:paraId="0277A023" w14:textId="12ECBF13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</w:t>
            </w:r>
          </w:p>
        </w:tc>
        <w:tc>
          <w:tcPr>
            <w:tcW w:w="1525" w:type="dxa"/>
            <w:vAlign w:val="center"/>
          </w:tcPr>
          <w:p w14:paraId="42470501" w14:textId="1F6AF0BB" w:rsidR="006B310C" w:rsidRDefault="00846A86" w:rsidP="007E56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</w:t>
            </w:r>
          </w:p>
        </w:tc>
      </w:tr>
    </w:tbl>
    <w:p w14:paraId="7624CDCF" w14:textId="77777777" w:rsidR="007E5628" w:rsidRDefault="007E5628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7CF86B71" w14:textId="77777777" w:rsidR="007E5628" w:rsidRDefault="007E5628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613EC7F5" w14:textId="77777777" w:rsidR="001B0313" w:rsidRDefault="001B0313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2EA02634" w14:textId="77777777" w:rsidR="00456BB0" w:rsidRDefault="00456BB0" w:rsidP="00953E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33E34092" w14:textId="77777777" w:rsidR="00456BB0" w:rsidRDefault="00456BB0" w:rsidP="00953E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62D312DF" w14:textId="77777777" w:rsidR="00456BB0" w:rsidRDefault="00456BB0" w:rsidP="00953E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1D898853" w14:textId="6EA1A42F" w:rsidR="00953EDE" w:rsidRDefault="00953EDE" w:rsidP="00953E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  <w:r w:rsidRPr="00C317E1">
        <w:rPr>
          <w:rFonts w:ascii="Times New Roman" w:hAnsi="Times New Roman" w:cs="Times New Roman"/>
          <w:lang w:val="en-US"/>
        </w:rPr>
        <w:t>School Statistics</w:t>
      </w:r>
      <w:r>
        <w:rPr>
          <w:rFonts w:ascii="Times New Roman" w:hAnsi="Times New Roman" w:cs="Times New Roman"/>
          <w:lang w:val="en-US"/>
        </w:rPr>
        <w:t xml:space="preserve"> 2019-202</w:t>
      </w:r>
      <w:r w:rsidR="002A6E0E">
        <w:rPr>
          <w:rFonts w:ascii="Times New Roman" w:hAnsi="Times New Roman" w:cs="Times New Roman"/>
          <w:lang w:val="en-US"/>
        </w:rPr>
        <w:t>3</w:t>
      </w:r>
    </w:p>
    <w:p w14:paraId="403F9119" w14:textId="77777777" w:rsidR="00953EDE" w:rsidRPr="00C317E1" w:rsidRDefault="00953EDE" w:rsidP="00953E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Tabela-Siatka"/>
        <w:tblW w:w="9966" w:type="dxa"/>
        <w:tblLook w:val="04A0" w:firstRow="1" w:lastRow="0" w:firstColumn="1" w:lastColumn="0" w:noHBand="0" w:noVBand="1"/>
      </w:tblPr>
      <w:tblGrid>
        <w:gridCol w:w="2587"/>
        <w:gridCol w:w="1241"/>
        <w:gridCol w:w="1242"/>
        <w:gridCol w:w="1242"/>
        <w:gridCol w:w="1218"/>
        <w:gridCol w:w="1218"/>
        <w:gridCol w:w="1218"/>
      </w:tblGrid>
      <w:tr w:rsidR="004C5890" w:rsidRPr="00C317E1" w14:paraId="3F81F047" w14:textId="31AD268E" w:rsidTr="004C5890">
        <w:tc>
          <w:tcPr>
            <w:tcW w:w="2587" w:type="dxa"/>
          </w:tcPr>
          <w:p w14:paraId="61AE47B8" w14:textId="77777777" w:rsidR="004C5890" w:rsidRPr="00C317E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41" w:type="dxa"/>
          </w:tcPr>
          <w:p w14:paraId="76023D4D" w14:textId="77777777" w:rsidR="004C5890" w:rsidRPr="00395C3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May 20</w:t>
            </w:r>
            <w:r>
              <w:rPr>
                <w:rFonts w:ascii="Times New Roman" w:hAnsi="Times New Roman" w:cs="Times New Roman"/>
                <w:b/>
                <w:lang w:val="en-US"/>
              </w:rPr>
              <w:t>19</w:t>
            </w:r>
          </w:p>
        </w:tc>
        <w:tc>
          <w:tcPr>
            <w:tcW w:w="1242" w:type="dxa"/>
          </w:tcPr>
          <w:p w14:paraId="4EF69C8C" w14:textId="77777777" w:rsidR="004C5890" w:rsidRPr="00B65B39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B65B39">
              <w:rPr>
                <w:rFonts w:ascii="Times New Roman" w:hAnsi="Times New Roman" w:cs="Times New Roman"/>
                <w:b/>
                <w:lang w:val="en-US"/>
              </w:rPr>
              <w:t>May 2020</w:t>
            </w:r>
          </w:p>
        </w:tc>
        <w:tc>
          <w:tcPr>
            <w:tcW w:w="1242" w:type="dxa"/>
          </w:tcPr>
          <w:p w14:paraId="65E07E26" w14:textId="77777777" w:rsidR="004C5890" w:rsidRPr="00395C3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ay 2021</w:t>
            </w:r>
          </w:p>
        </w:tc>
        <w:tc>
          <w:tcPr>
            <w:tcW w:w="1218" w:type="dxa"/>
          </w:tcPr>
          <w:p w14:paraId="70546918" w14:textId="263D64CE" w:rsidR="004C5890" w:rsidRPr="00395C3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ay 2022</w:t>
            </w:r>
          </w:p>
        </w:tc>
        <w:tc>
          <w:tcPr>
            <w:tcW w:w="1218" w:type="dxa"/>
          </w:tcPr>
          <w:p w14:paraId="7150B022" w14:textId="2CF46E48" w:rsidR="004C5890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ay 2023</w:t>
            </w:r>
          </w:p>
        </w:tc>
        <w:tc>
          <w:tcPr>
            <w:tcW w:w="1218" w:type="dxa"/>
          </w:tcPr>
          <w:p w14:paraId="5AACDC3E" w14:textId="0E3338A0" w:rsidR="004C5890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ay 2024</w:t>
            </w:r>
          </w:p>
        </w:tc>
      </w:tr>
      <w:tr w:rsidR="004C5890" w:rsidRPr="00C317E1" w14:paraId="3DBE46DD" w14:textId="348A1B61" w:rsidTr="004C5890">
        <w:tc>
          <w:tcPr>
            <w:tcW w:w="2587" w:type="dxa"/>
          </w:tcPr>
          <w:p w14:paraId="76EBAB3B" w14:textId="1D4FE31E" w:rsidR="004C5890" w:rsidRPr="00395C3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 xml:space="preserve">Number of </w:t>
            </w:r>
            <w:r>
              <w:rPr>
                <w:rFonts w:ascii="Times New Roman" w:hAnsi="Times New Roman" w:cs="Times New Roman"/>
                <w:b/>
                <w:lang w:val="en-US"/>
              </w:rPr>
              <w:t xml:space="preserve">all </w:t>
            </w:r>
            <w:r w:rsidRPr="00395C31">
              <w:rPr>
                <w:rFonts w:ascii="Times New Roman" w:hAnsi="Times New Roman" w:cs="Times New Roman"/>
                <w:b/>
                <w:lang w:val="en-US"/>
              </w:rPr>
              <w:t xml:space="preserve">candidates </w:t>
            </w:r>
            <w:r>
              <w:rPr>
                <w:rFonts w:ascii="Times New Roman" w:hAnsi="Times New Roman" w:cs="Times New Roman"/>
                <w:b/>
                <w:lang w:val="en-US"/>
              </w:rPr>
              <w:t xml:space="preserve">(diploma, certificate, retake) </w:t>
            </w:r>
            <w:r w:rsidRPr="00395C31">
              <w:rPr>
                <w:rFonts w:ascii="Times New Roman" w:hAnsi="Times New Roman" w:cs="Times New Roman"/>
                <w:b/>
                <w:lang w:val="en-US"/>
              </w:rPr>
              <w:t>registered in the session</w:t>
            </w:r>
          </w:p>
        </w:tc>
        <w:tc>
          <w:tcPr>
            <w:tcW w:w="1241" w:type="dxa"/>
            <w:vAlign w:val="center"/>
          </w:tcPr>
          <w:p w14:paraId="4A14F5A9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2</w:t>
            </w:r>
          </w:p>
        </w:tc>
        <w:tc>
          <w:tcPr>
            <w:tcW w:w="1242" w:type="dxa"/>
            <w:vAlign w:val="center"/>
          </w:tcPr>
          <w:p w14:paraId="21213EB8" w14:textId="77777777" w:rsidR="004C5890" w:rsidRPr="00B65B39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B65B39">
              <w:rPr>
                <w:rFonts w:ascii="Times New Roman" w:hAnsi="Times New Roman" w:cs="Times New Roman"/>
                <w:lang w:val="en-US"/>
              </w:rPr>
              <w:t>17</w:t>
            </w:r>
          </w:p>
        </w:tc>
        <w:tc>
          <w:tcPr>
            <w:tcW w:w="1242" w:type="dxa"/>
            <w:vAlign w:val="center"/>
          </w:tcPr>
          <w:p w14:paraId="136FE905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4</w:t>
            </w:r>
          </w:p>
        </w:tc>
        <w:tc>
          <w:tcPr>
            <w:tcW w:w="1218" w:type="dxa"/>
            <w:vAlign w:val="center"/>
          </w:tcPr>
          <w:p w14:paraId="474B25EE" w14:textId="183EF99E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8</w:t>
            </w:r>
          </w:p>
        </w:tc>
        <w:tc>
          <w:tcPr>
            <w:tcW w:w="1218" w:type="dxa"/>
            <w:vAlign w:val="center"/>
          </w:tcPr>
          <w:p w14:paraId="28FAEF62" w14:textId="2D7E31F1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6</w:t>
            </w:r>
          </w:p>
        </w:tc>
        <w:tc>
          <w:tcPr>
            <w:tcW w:w="1218" w:type="dxa"/>
          </w:tcPr>
          <w:p w14:paraId="31491E73" w14:textId="77777777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C5890" w:rsidRPr="00A2780F" w14:paraId="08F217D3" w14:textId="5D21DCD2" w:rsidTr="004C5890">
        <w:tc>
          <w:tcPr>
            <w:tcW w:w="2587" w:type="dxa"/>
          </w:tcPr>
          <w:p w14:paraId="47B151F8" w14:textId="77777777" w:rsidR="004C5890" w:rsidRPr="00395C3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Number of diploma candidates excluded from the statistics</w:t>
            </w:r>
          </w:p>
        </w:tc>
        <w:tc>
          <w:tcPr>
            <w:tcW w:w="1241" w:type="dxa"/>
            <w:vAlign w:val="center"/>
          </w:tcPr>
          <w:p w14:paraId="78A26E15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242" w:type="dxa"/>
            <w:vAlign w:val="center"/>
          </w:tcPr>
          <w:p w14:paraId="0A66176A" w14:textId="77777777" w:rsidR="004C5890" w:rsidRPr="00B65B39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B65B39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242" w:type="dxa"/>
            <w:vAlign w:val="center"/>
          </w:tcPr>
          <w:p w14:paraId="099CF3AF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218" w:type="dxa"/>
            <w:vAlign w:val="center"/>
          </w:tcPr>
          <w:p w14:paraId="653D4090" w14:textId="5D4EC271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218" w:type="dxa"/>
            <w:vAlign w:val="center"/>
          </w:tcPr>
          <w:p w14:paraId="79E2B2CB" w14:textId="3186455D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218" w:type="dxa"/>
          </w:tcPr>
          <w:p w14:paraId="77214338" w14:textId="77777777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C5890" w:rsidRPr="00395C31" w14:paraId="752F7461" w14:textId="521CC0DD" w:rsidTr="004C5890">
        <w:tc>
          <w:tcPr>
            <w:tcW w:w="2587" w:type="dxa"/>
          </w:tcPr>
          <w:p w14:paraId="4A88B9B7" w14:textId="77777777" w:rsidR="004C5890" w:rsidRPr="00395C3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 xml:space="preserve">Number of </w:t>
            </w:r>
            <w:r>
              <w:rPr>
                <w:rFonts w:ascii="Times New Roman" w:hAnsi="Times New Roman" w:cs="Times New Roman"/>
                <w:b/>
                <w:lang w:val="en-US"/>
              </w:rPr>
              <w:t>diploma and retake</w:t>
            </w:r>
            <w:r w:rsidRPr="00395C31">
              <w:rPr>
                <w:rFonts w:ascii="Times New Roman" w:hAnsi="Times New Roman" w:cs="Times New Roman"/>
                <w:b/>
                <w:lang w:val="en-US"/>
              </w:rPr>
              <w:t xml:space="preserve"> candidates registered in the session</w:t>
            </w:r>
          </w:p>
        </w:tc>
        <w:tc>
          <w:tcPr>
            <w:tcW w:w="1241" w:type="dxa"/>
            <w:vAlign w:val="center"/>
          </w:tcPr>
          <w:p w14:paraId="7A4986EE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8</w:t>
            </w:r>
          </w:p>
        </w:tc>
        <w:tc>
          <w:tcPr>
            <w:tcW w:w="1242" w:type="dxa"/>
            <w:vAlign w:val="center"/>
          </w:tcPr>
          <w:p w14:paraId="71CA566A" w14:textId="77777777" w:rsidR="004C5890" w:rsidRPr="00B65B39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B65B39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242" w:type="dxa"/>
            <w:vAlign w:val="center"/>
          </w:tcPr>
          <w:p w14:paraId="7A620762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4</w:t>
            </w:r>
          </w:p>
        </w:tc>
        <w:tc>
          <w:tcPr>
            <w:tcW w:w="1218" w:type="dxa"/>
            <w:vAlign w:val="center"/>
          </w:tcPr>
          <w:p w14:paraId="1DC22394" w14:textId="6AD10C47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2</w:t>
            </w:r>
          </w:p>
        </w:tc>
        <w:tc>
          <w:tcPr>
            <w:tcW w:w="1218" w:type="dxa"/>
            <w:vAlign w:val="center"/>
          </w:tcPr>
          <w:p w14:paraId="3BDBAAAD" w14:textId="1D166A18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1</w:t>
            </w:r>
          </w:p>
        </w:tc>
        <w:tc>
          <w:tcPr>
            <w:tcW w:w="1218" w:type="dxa"/>
          </w:tcPr>
          <w:p w14:paraId="341FD280" w14:textId="77777777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C5890" w:rsidRPr="00C317E1" w14:paraId="7CD2E896" w14:textId="43DB47C6" w:rsidTr="004C5890">
        <w:tc>
          <w:tcPr>
            <w:tcW w:w="2587" w:type="dxa"/>
          </w:tcPr>
          <w:p w14:paraId="38909CA8" w14:textId="77777777" w:rsidR="004C5890" w:rsidRPr="00395C3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Number of subject entries in the session</w:t>
            </w:r>
          </w:p>
        </w:tc>
        <w:tc>
          <w:tcPr>
            <w:tcW w:w="1241" w:type="dxa"/>
            <w:vAlign w:val="center"/>
          </w:tcPr>
          <w:p w14:paraId="1ED6B6C5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56</w:t>
            </w:r>
          </w:p>
        </w:tc>
        <w:tc>
          <w:tcPr>
            <w:tcW w:w="1242" w:type="dxa"/>
            <w:vAlign w:val="center"/>
          </w:tcPr>
          <w:p w14:paraId="2E2E5FF6" w14:textId="77777777" w:rsidR="004C5890" w:rsidRPr="00B65B39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B65B39">
              <w:rPr>
                <w:rFonts w:ascii="Times New Roman" w:hAnsi="Times New Roman" w:cs="Times New Roman"/>
                <w:lang w:val="en-US"/>
              </w:rPr>
              <w:t>101</w:t>
            </w:r>
          </w:p>
        </w:tc>
        <w:tc>
          <w:tcPr>
            <w:tcW w:w="1242" w:type="dxa"/>
            <w:vAlign w:val="center"/>
          </w:tcPr>
          <w:p w14:paraId="44242347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93</w:t>
            </w:r>
          </w:p>
        </w:tc>
        <w:tc>
          <w:tcPr>
            <w:tcW w:w="1218" w:type="dxa"/>
            <w:vAlign w:val="center"/>
          </w:tcPr>
          <w:p w14:paraId="396A3C80" w14:textId="6D300AAA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11</w:t>
            </w:r>
          </w:p>
        </w:tc>
        <w:tc>
          <w:tcPr>
            <w:tcW w:w="1218" w:type="dxa"/>
            <w:vAlign w:val="center"/>
          </w:tcPr>
          <w:p w14:paraId="3B9FCEF2" w14:textId="22B2625C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46</w:t>
            </w:r>
          </w:p>
        </w:tc>
        <w:tc>
          <w:tcPr>
            <w:tcW w:w="1218" w:type="dxa"/>
          </w:tcPr>
          <w:p w14:paraId="4E5D5783" w14:textId="77777777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C5890" w:rsidRPr="00C317E1" w14:paraId="12431859" w14:textId="6DF31B99" w:rsidTr="004C5890">
        <w:tc>
          <w:tcPr>
            <w:tcW w:w="2587" w:type="dxa"/>
          </w:tcPr>
          <w:p w14:paraId="4231B80E" w14:textId="77777777" w:rsidR="004C5890" w:rsidRPr="00395C3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Number of candidates who successfully passed the diploma</w:t>
            </w:r>
          </w:p>
        </w:tc>
        <w:tc>
          <w:tcPr>
            <w:tcW w:w="1241" w:type="dxa"/>
            <w:vAlign w:val="center"/>
          </w:tcPr>
          <w:p w14:paraId="086ECAC7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7</w:t>
            </w:r>
          </w:p>
        </w:tc>
        <w:tc>
          <w:tcPr>
            <w:tcW w:w="1242" w:type="dxa"/>
            <w:vAlign w:val="center"/>
          </w:tcPr>
          <w:p w14:paraId="1D65F808" w14:textId="77777777" w:rsidR="004C5890" w:rsidRPr="00B65B39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B65B39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242" w:type="dxa"/>
            <w:vAlign w:val="center"/>
          </w:tcPr>
          <w:p w14:paraId="6BE9062C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3</w:t>
            </w:r>
          </w:p>
        </w:tc>
        <w:tc>
          <w:tcPr>
            <w:tcW w:w="1218" w:type="dxa"/>
            <w:vAlign w:val="center"/>
          </w:tcPr>
          <w:p w14:paraId="659EB9D2" w14:textId="72FAEC11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8</w:t>
            </w:r>
          </w:p>
        </w:tc>
        <w:tc>
          <w:tcPr>
            <w:tcW w:w="1218" w:type="dxa"/>
            <w:vAlign w:val="center"/>
          </w:tcPr>
          <w:p w14:paraId="154BA69A" w14:textId="568128BF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6</w:t>
            </w:r>
          </w:p>
        </w:tc>
        <w:tc>
          <w:tcPr>
            <w:tcW w:w="1218" w:type="dxa"/>
          </w:tcPr>
          <w:p w14:paraId="2276A2B6" w14:textId="77777777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C5890" w:rsidRPr="00C317E1" w14:paraId="7E709B43" w14:textId="3C4CE9C6" w:rsidTr="004C5890">
        <w:tc>
          <w:tcPr>
            <w:tcW w:w="2587" w:type="dxa"/>
          </w:tcPr>
          <w:p w14:paraId="3309BCDD" w14:textId="77777777" w:rsidR="004C5890" w:rsidRPr="00395C3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lastRenderedPageBreak/>
              <w:t>Average points obtained by candidates who passed the diploma</w:t>
            </w:r>
          </w:p>
        </w:tc>
        <w:tc>
          <w:tcPr>
            <w:tcW w:w="1241" w:type="dxa"/>
            <w:vAlign w:val="center"/>
          </w:tcPr>
          <w:p w14:paraId="179F3C69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2</w:t>
            </w:r>
          </w:p>
        </w:tc>
        <w:tc>
          <w:tcPr>
            <w:tcW w:w="1242" w:type="dxa"/>
            <w:vAlign w:val="center"/>
          </w:tcPr>
          <w:p w14:paraId="52DD3E9E" w14:textId="77777777" w:rsidR="004C5890" w:rsidRPr="00B65B39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B65B39">
              <w:rPr>
                <w:rFonts w:ascii="Times New Roman" w:hAnsi="Times New Roman" w:cs="Times New Roman"/>
                <w:lang w:val="en-US"/>
              </w:rPr>
              <w:t>36</w:t>
            </w:r>
          </w:p>
        </w:tc>
        <w:tc>
          <w:tcPr>
            <w:tcW w:w="1242" w:type="dxa"/>
            <w:vAlign w:val="center"/>
          </w:tcPr>
          <w:p w14:paraId="0CB80F44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5</w:t>
            </w:r>
          </w:p>
        </w:tc>
        <w:tc>
          <w:tcPr>
            <w:tcW w:w="1218" w:type="dxa"/>
            <w:vAlign w:val="center"/>
          </w:tcPr>
          <w:p w14:paraId="0C2E4B58" w14:textId="42235C2D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4</w:t>
            </w:r>
          </w:p>
        </w:tc>
        <w:tc>
          <w:tcPr>
            <w:tcW w:w="1218" w:type="dxa"/>
            <w:vAlign w:val="center"/>
          </w:tcPr>
          <w:p w14:paraId="670D25D0" w14:textId="0903B97F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3</w:t>
            </w:r>
          </w:p>
        </w:tc>
        <w:tc>
          <w:tcPr>
            <w:tcW w:w="1218" w:type="dxa"/>
          </w:tcPr>
          <w:p w14:paraId="6DB1199C" w14:textId="77777777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C5890" w:rsidRPr="00C317E1" w14:paraId="67FF9321" w14:textId="3E3056DB" w:rsidTr="004C5890">
        <w:tc>
          <w:tcPr>
            <w:tcW w:w="2587" w:type="dxa"/>
          </w:tcPr>
          <w:p w14:paraId="41015F76" w14:textId="77777777" w:rsidR="004C5890" w:rsidRPr="00395C3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Highest diploma points awarded to a candidate</w:t>
            </w:r>
          </w:p>
        </w:tc>
        <w:tc>
          <w:tcPr>
            <w:tcW w:w="1241" w:type="dxa"/>
            <w:vAlign w:val="center"/>
          </w:tcPr>
          <w:p w14:paraId="6CB81119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1</w:t>
            </w:r>
          </w:p>
        </w:tc>
        <w:tc>
          <w:tcPr>
            <w:tcW w:w="1242" w:type="dxa"/>
            <w:vAlign w:val="center"/>
          </w:tcPr>
          <w:p w14:paraId="6C74E71D" w14:textId="77777777" w:rsidR="004C5890" w:rsidRPr="00B65B39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B65B39">
              <w:rPr>
                <w:rFonts w:ascii="Times New Roman" w:hAnsi="Times New Roman" w:cs="Times New Roman"/>
                <w:lang w:val="en-US"/>
              </w:rPr>
              <w:t>42</w:t>
            </w:r>
          </w:p>
        </w:tc>
        <w:tc>
          <w:tcPr>
            <w:tcW w:w="1242" w:type="dxa"/>
            <w:vAlign w:val="center"/>
          </w:tcPr>
          <w:p w14:paraId="5BD32743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5</w:t>
            </w:r>
          </w:p>
        </w:tc>
        <w:tc>
          <w:tcPr>
            <w:tcW w:w="1218" w:type="dxa"/>
            <w:vAlign w:val="center"/>
          </w:tcPr>
          <w:p w14:paraId="4E962C8D" w14:textId="082A8EFA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2</w:t>
            </w:r>
          </w:p>
        </w:tc>
        <w:tc>
          <w:tcPr>
            <w:tcW w:w="1218" w:type="dxa"/>
            <w:vAlign w:val="center"/>
          </w:tcPr>
          <w:p w14:paraId="7237F6AF" w14:textId="3293CEE4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0</w:t>
            </w:r>
          </w:p>
        </w:tc>
        <w:tc>
          <w:tcPr>
            <w:tcW w:w="1218" w:type="dxa"/>
          </w:tcPr>
          <w:p w14:paraId="5F80D9A9" w14:textId="77777777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C5890" w:rsidRPr="00C317E1" w14:paraId="5186E8A7" w14:textId="6D2B1AE2" w:rsidTr="004C5890">
        <w:tc>
          <w:tcPr>
            <w:tcW w:w="2587" w:type="dxa"/>
          </w:tcPr>
          <w:p w14:paraId="52BC470F" w14:textId="77777777" w:rsidR="004C5890" w:rsidRPr="00395C31" w:rsidRDefault="004C5890" w:rsidP="006C355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lang w:val="en-US"/>
              </w:rPr>
            </w:pPr>
            <w:r w:rsidRPr="00395C31">
              <w:rPr>
                <w:rFonts w:ascii="Times New Roman" w:hAnsi="Times New Roman" w:cs="Times New Roman"/>
                <w:b/>
                <w:lang w:val="en-US"/>
              </w:rPr>
              <w:t>Average grade obtained at the school by candidates who passed the diploma</w:t>
            </w:r>
          </w:p>
        </w:tc>
        <w:tc>
          <w:tcPr>
            <w:tcW w:w="1241" w:type="dxa"/>
            <w:vAlign w:val="center"/>
          </w:tcPr>
          <w:p w14:paraId="1BFEDDC6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.13</w:t>
            </w:r>
          </w:p>
        </w:tc>
        <w:tc>
          <w:tcPr>
            <w:tcW w:w="1242" w:type="dxa"/>
            <w:vAlign w:val="center"/>
          </w:tcPr>
          <w:p w14:paraId="1B8EA7CF" w14:textId="77777777" w:rsidR="004C5890" w:rsidRPr="00B65B39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B65B39">
              <w:rPr>
                <w:rFonts w:ascii="Times New Roman" w:hAnsi="Times New Roman" w:cs="Times New Roman"/>
                <w:lang w:val="en-US"/>
              </w:rPr>
              <w:t>5.63</w:t>
            </w:r>
          </w:p>
        </w:tc>
        <w:tc>
          <w:tcPr>
            <w:tcW w:w="1242" w:type="dxa"/>
            <w:vAlign w:val="center"/>
          </w:tcPr>
          <w:p w14:paraId="4AC8707D" w14:textId="77777777" w:rsidR="004C5890" w:rsidRPr="00C317E1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.63</w:t>
            </w:r>
          </w:p>
        </w:tc>
        <w:tc>
          <w:tcPr>
            <w:tcW w:w="1218" w:type="dxa"/>
            <w:vAlign w:val="center"/>
          </w:tcPr>
          <w:p w14:paraId="06903F69" w14:textId="13FACBB5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.22</w:t>
            </w:r>
          </w:p>
        </w:tc>
        <w:tc>
          <w:tcPr>
            <w:tcW w:w="1218" w:type="dxa"/>
            <w:vAlign w:val="center"/>
          </w:tcPr>
          <w:p w14:paraId="66DD4402" w14:textId="578C3784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.21</w:t>
            </w:r>
          </w:p>
        </w:tc>
        <w:tc>
          <w:tcPr>
            <w:tcW w:w="1218" w:type="dxa"/>
          </w:tcPr>
          <w:p w14:paraId="29B33EEC" w14:textId="77777777" w:rsidR="004C5890" w:rsidRDefault="004C5890" w:rsidP="006C355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4089F039" w14:textId="77777777" w:rsidR="007E5628" w:rsidRPr="00C317E1" w:rsidRDefault="007E5628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p w14:paraId="00FF0506" w14:textId="77777777" w:rsidR="007E5628" w:rsidRDefault="007E5628" w:rsidP="007E56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sectPr w:rsidR="007E5628" w:rsidSect="00BE63EF">
      <w:headerReference w:type="default" r:id="rId7"/>
      <w:footerReference w:type="default" r:id="rId8"/>
      <w:pgSz w:w="15840" w:h="12240" w:orient="landscape"/>
      <w:pgMar w:top="1350" w:right="1417" w:bottom="1417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38EBE" w14:textId="77777777" w:rsidR="00A8734A" w:rsidRDefault="00A8734A" w:rsidP="007E5628">
      <w:pPr>
        <w:spacing w:after="0" w:line="240" w:lineRule="auto"/>
      </w:pPr>
      <w:r>
        <w:separator/>
      </w:r>
    </w:p>
  </w:endnote>
  <w:endnote w:type="continuationSeparator" w:id="0">
    <w:p w14:paraId="33014059" w14:textId="77777777" w:rsidR="00A8734A" w:rsidRDefault="00A8734A" w:rsidP="007E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5719742"/>
      <w:docPartObj>
        <w:docPartGallery w:val="Page Numbers (Bottom of Page)"/>
        <w:docPartUnique/>
      </w:docPartObj>
    </w:sdtPr>
    <w:sdtContent>
      <w:p w14:paraId="3675B4C4" w14:textId="2F8E9EAC" w:rsidR="00456BB0" w:rsidRDefault="00456BB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945998C" w14:textId="77777777" w:rsidR="00456BB0" w:rsidRDefault="00456BB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73922" w14:textId="77777777" w:rsidR="00A8734A" w:rsidRDefault="00A8734A" w:rsidP="007E5628">
      <w:pPr>
        <w:spacing w:after="0" w:line="240" w:lineRule="auto"/>
      </w:pPr>
      <w:r>
        <w:separator/>
      </w:r>
    </w:p>
  </w:footnote>
  <w:footnote w:type="continuationSeparator" w:id="0">
    <w:p w14:paraId="1B2ACD1F" w14:textId="77777777" w:rsidR="00A8734A" w:rsidRDefault="00A8734A" w:rsidP="007E56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0D99B" w14:textId="77777777" w:rsidR="00520E16" w:rsidRPr="00E27AC9" w:rsidRDefault="00520E16" w:rsidP="007E5628">
    <w:pPr>
      <w:pStyle w:val="Nagwek"/>
      <w:rPr>
        <w:i/>
        <w:sz w:val="16"/>
        <w:szCs w:val="16"/>
      </w:rPr>
    </w:pPr>
    <w:r w:rsidRPr="00E27AC9">
      <w:rPr>
        <w:i/>
        <w:sz w:val="16"/>
        <w:szCs w:val="16"/>
      </w:rPr>
      <w:t xml:space="preserve">Prywatne Liceum </w:t>
    </w:r>
    <w:proofErr w:type="spellStart"/>
    <w:r w:rsidRPr="00E27AC9">
      <w:rPr>
        <w:i/>
        <w:sz w:val="16"/>
        <w:szCs w:val="16"/>
      </w:rPr>
      <w:t>Ogólnokształcace</w:t>
    </w:r>
    <w:proofErr w:type="spellEnd"/>
    <w:r w:rsidRPr="00E27AC9">
      <w:rPr>
        <w:i/>
        <w:sz w:val="16"/>
        <w:szCs w:val="16"/>
      </w:rPr>
      <w:t xml:space="preserve"> </w:t>
    </w:r>
    <w:proofErr w:type="spellStart"/>
    <w:r w:rsidRPr="00E27AC9">
      <w:rPr>
        <w:i/>
        <w:sz w:val="16"/>
        <w:szCs w:val="16"/>
      </w:rPr>
      <w:t>im.Melchiora</w:t>
    </w:r>
    <w:proofErr w:type="spellEnd"/>
    <w:r w:rsidRPr="00E27AC9">
      <w:rPr>
        <w:i/>
        <w:sz w:val="16"/>
        <w:szCs w:val="16"/>
      </w:rPr>
      <w:t xml:space="preserve"> Wańkowicza w Katowicach</w:t>
    </w:r>
  </w:p>
  <w:p w14:paraId="0938D226" w14:textId="77777777" w:rsidR="00520E16" w:rsidRPr="00E27AC9" w:rsidRDefault="00520E16" w:rsidP="007E5628">
    <w:pPr>
      <w:pStyle w:val="Nagwek"/>
      <w:rPr>
        <w:i/>
        <w:sz w:val="16"/>
        <w:szCs w:val="16"/>
      </w:rPr>
    </w:pPr>
    <w:r w:rsidRPr="00E27AC9">
      <w:rPr>
        <w:i/>
        <w:sz w:val="16"/>
        <w:szCs w:val="16"/>
      </w:rPr>
      <w:t>IB World School 003498</w:t>
    </w:r>
  </w:p>
  <w:p w14:paraId="2B5AAAFE" w14:textId="77777777" w:rsidR="007C6A56" w:rsidRDefault="007C6A56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BQJDYxNTEwtDUyUdpeDU4uLM/DyQAtNaACrPX8wsAAAA"/>
  </w:docVars>
  <w:rsids>
    <w:rsidRoot w:val="00A458F2"/>
    <w:rsid w:val="00000C2E"/>
    <w:rsid w:val="000164FA"/>
    <w:rsid w:val="00032737"/>
    <w:rsid w:val="000533C7"/>
    <w:rsid w:val="00085AFE"/>
    <w:rsid w:val="0008718C"/>
    <w:rsid w:val="000A4A6D"/>
    <w:rsid w:val="00111ADB"/>
    <w:rsid w:val="001440AA"/>
    <w:rsid w:val="001479FC"/>
    <w:rsid w:val="00195ACB"/>
    <w:rsid w:val="001A155E"/>
    <w:rsid w:val="001B0313"/>
    <w:rsid w:val="001B6797"/>
    <w:rsid w:val="001C655E"/>
    <w:rsid w:val="001F7B07"/>
    <w:rsid w:val="0021338A"/>
    <w:rsid w:val="00233AB2"/>
    <w:rsid w:val="002349B3"/>
    <w:rsid w:val="00247348"/>
    <w:rsid w:val="002964D4"/>
    <w:rsid w:val="002A6E0E"/>
    <w:rsid w:val="002E6632"/>
    <w:rsid w:val="00314377"/>
    <w:rsid w:val="00332CA7"/>
    <w:rsid w:val="00385B0A"/>
    <w:rsid w:val="00396E7D"/>
    <w:rsid w:val="003E311C"/>
    <w:rsid w:val="003F3865"/>
    <w:rsid w:val="003F7B1F"/>
    <w:rsid w:val="004055F8"/>
    <w:rsid w:val="004060C7"/>
    <w:rsid w:val="00407E2D"/>
    <w:rsid w:val="00424969"/>
    <w:rsid w:val="004260F0"/>
    <w:rsid w:val="00454C30"/>
    <w:rsid w:val="00456BB0"/>
    <w:rsid w:val="00461814"/>
    <w:rsid w:val="004842A1"/>
    <w:rsid w:val="00491D03"/>
    <w:rsid w:val="004B03C2"/>
    <w:rsid w:val="004B15E9"/>
    <w:rsid w:val="004C5890"/>
    <w:rsid w:val="004C65B2"/>
    <w:rsid w:val="004D565A"/>
    <w:rsid w:val="004F07B6"/>
    <w:rsid w:val="00513503"/>
    <w:rsid w:val="00517D08"/>
    <w:rsid w:val="00520E16"/>
    <w:rsid w:val="00531030"/>
    <w:rsid w:val="005637C2"/>
    <w:rsid w:val="0058433C"/>
    <w:rsid w:val="005A0FDA"/>
    <w:rsid w:val="005A1D20"/>
    <w:rsid w:val="005A3FD5"/>
    <w:rsid w:val="005A4BEA"/>
    <w:rsid w:val="005B6111"/>
    <w:rsid w:val="005B6F43"/>
    <w:rsid w:val="005D3025"/>
    <w:rsid w:val="005E25CD"/>
    <w:rsid w:val="006474AD"/>
    <w:rsid w:val="00654260"/>
    <w:rsid w:val="006549C9"/>
    <w:rsid w:val="006601F5"/>
    <w:rsid w:val="00675686"/>
    <w:rsid w:val="0068393A"/>
    <w:rsid w:val="00692889"/>
    <w:rsid w:val="00692A2A"/>
    <w:rsid w:val="006940EE"/>
    <w:rsid w:val="006B310C"/>
    <w:rsid w:val="006C1C49"/>
    <w:rsid w:val="006E35E7"/>
    <w:rsid w:val="006F20A1"/>
    <w:rsid w:val="007020AE"/>
    <w:rsid w:val="007267ED"/>
    <w:rsid w:val="00744A93"/>
    <w:rsid w:val="00745F8E"/>
    <w:rsid w:val="007B1B5C"/>
    <w:rsid w:val="007B6F68"/>
    <w:rsid w:val="007C6A56"/>
    <w:rsid w:val="007D1DEF"/>
    <w:rsid w:val="007D7EA9"/>
    <w:rsid w:val="007E52AC"/>
    <w:rsid w:val="007E5628"/>
    <w:rsid w:val="007E6090"/>
    <w:rsid w:val="00846A86"/>
    <w:rsid w:val="00855FCA"/>
    <w:rsid w:val="008763A2"/>
    <w:rsid w:val="0088624B"/>
    <w:rsid w:val="008B0061"/>
    <w:rsid w:val="008D1336"/>
    <w:rsid w:val="008D5090"/>
    <w:rsid w:val="0092009A"/>
    <w:rsid w:val="00932631"/>
    <w:rsid w:val="00933E2D"/>
    <w:rsid w:val="00940505"/>
    <w:rsid w:val="00952757"/>
    <w:rsid w:val="00953EDE"/>
    <w:rsid w:val="009555D0"/>
    <w:rsid w:val="0096668E"/>
    <w:rsid w:val="00970A96"/>
    <w:rsid w:val="00973345"/>
    <w:rsid w:val="009834E2"/>
    <w:rsid w:val="009940E4"/>
    <w:rsid w:val="009966EA"/>
    <w:rsid w:val="00996D01"/>
    <w:rsid w:val="009E4930"/>
    <w:rsid w:val="009E6C72"/>
    <w:rsid w:val="00A02911"/>
    <w:rsid w:val="00A204B9"/>
    <w:rsid w:val="00A2295D"/>
    <w:rsid w:val="00A339FC"/>
    <w:rsid w:val="00A40CC8"/>
    <w:rsid w:val="00A458F2"/>
    <w:rsid w:val="00A51272"/>
    <w:rsid w:val="00A70309"/>
    <w:rsid w:val="00A720FF"/>
    <w:rsid w:val="00A8734A"/>
    <w:rsid w:val="00B37BFD"/>
    <w:rsid w:val="00B40E78"/>
    <w:rsid w:val="00B50451"/>
    <w:rsid w:val="00B65B39"/>
    <w:rsid w:val="00B9429A"/>
    <w:rsid w:val="00B944B2"/>
    <w:rsid w:val="00BB36CF"/>
    <w:rsid w:val="00BE0FF7"/>
    <w:rsid w:val="00BE56F9"/>
    <w:rsid w:val="00BE63EF"/>
    <w:rsid w:val="00C377D6"/>
    <w:rsid w:val="00C5284E"/>
    <w:rsid w:val="00C605EC"/>
    <w:rsid w:val="00C611CF"/>
    <w:rsid w:val="00C66C39"/>
    <w:rsid w:val="00C75547"/>
    <w:rsid w:val="00C76A37"/>
    <w:rsid w:val="00C80E37"/>
    <w:rsid w:val="00C907BC"/>
    <w:rsid w:val="00D033BE"/>
    <w:rsid w:val="00D10B73"/>
    <w:rsid w:val="00D12D0D"/>
    <w:rsid w:val="00D8377E"/>
    <w:rsid w:val="00D87C73"/>
    <w:rsid w:val="00DA2184"/>
    <w:rsid w:val="00DB4FEA"/>
    <w:rsid w:val="00E04DDD"/>
    <w:rsid w:val="00E20DAA"/>
    <w:rsid w:val="00EB0ED6"/>
    <w:rsid w:val="00F56701"/>
    <w:rsid w:val="00F94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7578E7"/>
  <w15:docId w15:val="{CB046673-E3AF-4CA1-BC13-74D914C34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458F2"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458F2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7E56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E5628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7E56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E5628"/>
    <w:rPr>
      <w:lang w:val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66C3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66C39"/>
    <w:rPr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66C3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2367AF-41C0-4101-8A0A-1BDD8E99A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6</Pages>
  <Words>564</Words>
  <Characters>3387</Characters>
  <Application>Microsoft Office Word</Application>
  <DocSecurity>0</DocSecurity>
  <Lines>28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undacja Oświatowa "Szkoła jak Dom"</Company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Proksza</dc:creator>
  <cp:lastModifiedBy>Justyna Proksza</cp:lastModifiedBy>
  <cp:revision>79</cp:revision>
  <cp:lastPrinted>2013-08-29T10:03:00Z</cp:lastPrinted>
  <dcterms:created xsi:type="dcterms:W3CDTF">2022-02-10T08:33:00Z</dcterms:created>
  <dcterms:modified xsi:type="dcterms:W3CDTF">2023-08-28T09:16:00Z</dcterms:modified>
</cp:coreProperties>
</file>